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2D9DB2" w14:textId="77777777" w:rsidR="00382F88" w:rsidRDefault="00AA03DA" w:rsidP="00382F88">
      <w:pPr>
        <w:tabs>
          <w:tab w:val="left" w:pos="3705"/>
          <w:tab w:val="center" w:pos="4950"/>
        </w:tabs>
        <w:spacing w:after="0"/>
        <w:rPr>
          <w:rFonts w:ascii="Century" w:hAnsi="Century" w:cs="Arial"/>
          <w:color w:val="263238"/>
          <w:sz w:val="16"/>
          <w:szCs w:val="16"/>
        </w:rPr>
      </w:pPr>
      <w:r>
        <w:rPr>
          <w:rFonts w:ascii="Century" w:hAnsi="Century" w:cs="Arial"/>
          <w:color w:val="263238"/>
          <w:sz w:val="16"/>
          <w:szCs w:val="16"/>
        </w:rPr>
        <w:t>I am a</w:t>
      </w:r>
      <w:r w:rsidR="00063EDA">
        <w:rPr>
          <w:rFonts w:ascii="Century" w:hAnsi="Century" w:cs="Arial"/>
          <w:color w:val="263238"/>
          <w:sz w:val="16"/>
          <w:szCs w:val="16"/>
        </w:rPr>
        <w:t>n Architect and</w:t>
      </w:r>
      <w:r>
        <w:rPr>
          <w:rFonts w:ascii="Century" w:hAnsi="Century" w:cs="Arial"/>
          <w:color w:val="263238"/>
          <w:sz w:val="16"/>
          <w:szCs w:val="16"/>
        </w:rPr>
        <w:t xml:space="preserve"> lead</w:t>
      </w:r>
      <w:r w:rsidR="003A0731" w:rsidRPr="00B66E18">
        <w:rPr>
          <w:rFonts w:ascii="Century" w:hAnsi="Century" w:cs="Arial"/>
          <w:color w:val="263238"/>
          <w:sz w:val="16"/>
          <w:szCs w:val="16"/>
        </w:rPr>
        <w:t xml:space="preserve"> engineer with a consistent track r</w:t>
      </w:r>
      <w:r w:rsidR="002A151F" w:rsidRPr="00B66E18">
        <w:rPr>
          <w:rFonts w:ascii="Century" w:hAnsi="Century" w:cs="Arial"/>
          <w:color w:val="263238"/>
          <w:sz w:val="16"/>
          <w:szCs w:val="16"/>
        </w:rPr>
        <w:t xml:space="preserve">ecord of analyzing, </w:t>
      </w:r>
      <w:r>
        <w:rPr>
          <w:rFonts w:ascii="Century" w:hAnsi="Century" w:cs="Arial"/>
          <w:color w:val="263238"/>
          <w:sz w:val="16"/>
          <w:szCs w:val="16"/>
        </w:rPr>
        <w:t xml:space="preserve">architecting, </w:t>
      </w:r>
      <w:r w:rsidR="002A151F" w:rsidRPr="00B66E18">
        <w:rPr>
          <w:rFonts w:ascii="Century" w:hAnsi="Century" w:cs="Arial"/>
          <w:color w:val="263238"/>
          <w:sz w:val="16"/>
          <w:szCs w:val="16"/>
        </w:rPr>
        <w:t>developing, debugging, and</w:t>
      </w:r>
      <w:r w:rsidR="008344AC" w:rsidRPr="00B66E18">
        <w:rPr>
          <w:rFonts w:ascii="Century" w:hAnsi="Century" w:cs="Arial"/>
          <w:color w:val="263238"/>
          <w:sz w:val="16"/>
          <w:szCs w:val="16"/>
        </w:rPr>
        <w:t xml:space="preserve"> </w:t>
      </w:r>
      <w:r w:rsidR="002A151F" w:rsidRPr="00B66E18">
        <w:rPr>
          <w:rFonts w:ascii="Century" w:hAnsi="Century" w:cs="Arial"/>
          <w:color w:val="263238"/>
          <w:sz w:val="16"/>
          <w:szCs w:val="16"/>
        </w:rPr>
        <w:t xml:space="preserve">implementing high-profile </w:t>
      </w:r>
      <w:r w:rsidR="003A0731" w:rsidRPr="00B66E18">
        <w:rPr>
          <w:rFonts w:ascii="Century" w:hAnsi="Century" w:cs="Arial"/>
          <w:color w:val="263238"/>
          <w:sz w:val="16"/>
          <w:szCs w:val="16"/>
        </w:rPr>
        <w:t>compl</w:t>
      </w:r>
      <w:r w:rsidR="002A151F" w:rsidRPr="00B66E18">
        <w:rPr>
          <w:rFonts w:ascii="Century" w:hAnsi="Century" w:cs="Arial"/>
          <w:color w:val="263238"/>
          <w:sz w:val="16"/>
          <w:szCs w:val="16"/>
        </w:rPr>
        <w:t xml:space="preserve">ex </w:t>
      </w:r>
      <w:r w:rsidR="002A151F" w:rsidRPr="00AA03DA">
        <w:rPr>
          <w:rFonts w:ascii="Century" w:hAnsi="Century" w:cs="Arial"/>
          <w:noProof/>
          <w:color w:val="263238"/>
          <w:sz w:val="16"/>
          <w:szCs w:val="16"/>
        </w:rPr>
        <w:t>technology</w:t>
      </w:r>
      <w:r>
        <w:rPr>
          <w:rFonts w:ascii="Century" w:hAnsi="Century" w:cs="Arial"/>
          <w:noProof/>
          <w:color w:val="263238"/>
          <w:sz w:val="16"/>
          <w:szCs w:val="16"/>
        </w:rPr>
        <w:t>-</w:t>
      </w:r>
      <w:r w:rsidR="002A151F" w:rsidRPr="00AA03DA">
        <w:rPr>
          <w:rFonts w:ascii="Century" w:hAnsi="Century" w:cs="Arial"/>
          <w:noProof/>
          <w:color w:val="263238"/>
          <w:sz w:val="16"/>
          <w:szCs w:val="16"/>
        </w:rPr>
        <w:t>driven</w:t>
      </w:r>
      <w:r w:rsidR="002A151F" w:rsidRPr="00B66E18">
        <w:rPr>
          <w:rFonts w:ascii="Century" w:hAnsi="Century" w:cs="Arial"/>
          <w:color w:val="263238"/>
          <w:sz w:val="16"/>
          <w:szCs w:val="16"/>
        </w:rPr>
        <w:t xml:space="preserve"> solutions.</w:t>
      </w:r>
      <w:r w:rsidR="003A0731" w:rsidRPr="00B66E18">
        <w:rPr>
          <w:rFonts w:ascii="Century" w:hAnsi="Century" w:cs="Arial"/>
          <w:color w:val="263238"/>
          <w:sz w:val="16"/>
          <w:szCs w:val="16"/>
        </w:rPr>
        <w:t xml:space="preserve"> </w:t>
      </w:r>
      <w:r>
        <w:rPr>
          <w:rFonts w:ascii="Century" w:hAnsi="Century" w:cs="Arial"/>
          <w:color w:val="263238"/>
          <w:sz w:val="16"/>
          <w:szCs w:val="16"/>
        </w:rPr>
        <w:t xml:space="preserve">Looking </w:t>
      </w:r>
      <w:r w:rsidRPr="00AA03DA">
        <w:rPr>
          <w:rFonts w:ascii="Century" w:hAnsi="Century" w:cs="Arial"/>
          <w:noProof/>
          <w:color w:val="263238"/>
          <w:sz w:val="16"/>
          <w:szCs w:val="16"/>
        </w:rPr>
        <w:t xml:space="preserve">forward </w:t>
      </w:r>
      <w:r w:rsidR="005934ED">
        <w:rPr>
          <w:rFonts w:ascii="Century" w:hAnsi="Century" w:cs="Arial"/>
          <w:noProof/>
          <w:color w:val="263238"/>
          <w:sz w:val="16"/>
          <w:szCs w:val="16"/>
        </w:rPr>
        <w:t xml:space="preserve">for a </w:t>
      </w:r>
      <w:r w:rsidR="00F962C9">
        <w:rPr>
          <w:rFonts w:ascii="Century" w:hAnsi="Century" w:cs="Arial"/>
          <w:noProof/>
          <w:color w:val="263238"/>
          <w:sz w:val="16"/>
          <w:szCs w:val="16"/>
        </w:rPr>
        <w:t>L</w:t>
      </w:r>
      <w:r w:rsidR="005934ED">
        <w:rPr>
          <w:rFonts w:ascii="Century" w:hAnsi="Century" w:cs="Arial"/>
          <w:noProof/>
          <w:color w:val="263238"/>
          <w:sz w:val="16"/>
          <w:szCs w:val="16"/>
        </w:rPr>
        <w:t>ead</w:t>
      </w:r>
      <w:r w:rsidR="00F962C9">
        <w:rPr>
          <w:rFonts w:ascii="Century" w:hAnsi="Century" w:cs="Arial"/>
          <w:noProof/>
          <w:color w:val="263238"/>
          <w:sz w:val="16"/>
          <w:szCs w:val="16"/>
        </w:rPr>
        <w:t xml:space="preserve"> / Architect</w:t>
      </w:r>
      <w:r w:rsidR="005934ED">
        <w:rPr>
          <w:rFonts w:ascii="Century" w:hAnsi="Century" w:cs="Arial"/>
          <w:noProof/>
          <w:color w:val="263238"/>
          <w:sz w:val="16"/>
          <w:szCs w:val="16"/>
        </w:rPr>
        <w:t xml:space="preserve"> </w:t>
      </w:r>
      <w:r>
        <w:rPr>
          <w:rFonts w:ascii="Century" w:hAnsi="Century" w:cs="Arial"/>
          <w:color w:val="263238"/>
          <w:sz w:val="16"/>
          <w:szCs w:val="16"/>
        </w:rPr>
        <w:t xml:space="preserve">position, which </w:t>
      </w:r>
      <w:r w:rsidRPr="00AA03DA">
        <w:rPr>
          <w:rFonts w:ascii="Century" w:hAnsi="Century" w:cs="Arial"/>
          <w:noProof/>
          <w:color w:val="263238"/>
          <w:sz w:val="16"/>
          <w:szCs w:val="16"/>
        </w:rPr>
        <w:t>enable</w:t>
      </w:r>
      <w:r>
        <w:rPr>
          <w:rFonts w:ascii="Century" w:hAnsi="Century" w:cs="Arial"/>
          <w:noProof/>
          <w:color w:val="263238"/>
          <w:sz w:val="16"/>
          <w:szCs w:val="16"/>
        </w:rPr>
        <w:t>s</w:t>
      </w:r>
      <w:r>
        <w:rPr>
          <w:rFonts w:ascii="Century" w:hAnsi="Century" w:cs="Arial"/>
          <w:color w:val="263238"/>
          <w:sz w:val="16"/>
          <w:szCs w:val="16"/>
        </w:rPr>
        <w:t xml:space="preserve"> me to contribute </w:t>
      </w:r>
      <w:r w:rsidR="005934ED">
        <w:rPr>
          <w:rFonts w:ascii="Century" w:hAnsi="Century" w:cs="Arial"/>
          <w:color w:val="263238"/>
          <w:sz w:val="16"/>
          <w:szCs w:val="16"/>
        </w:rPr>
        <w:t xml:space="preserve">to </w:t>
      </w:r>
      <w:r>
        <w:rPr>
          <w:rFonts w:ascii="Century" w:hAnsi="Century" w:cs="Arial"/>
          <w:color w:val="263238"/>
          <w:sz w:val="16"/>
          <w:szCs w:val="16"/>
        </w:rPr>
        <w:t>the best.</w:t>
      </w:r>
    </w:p>
    <w:p w14:paraId="6F8D0162" w14:textId="77777777" w:rsidR="008A4D33" w:rsidRDefault="008A4D33" w:rsidP="00CF5192">
      <w:pPr>
        <w:tabs>
          <w:tab w:val="left" w:pos="8280"/>
        </w:tabs>
        <w:spacing w:after="120"/>
        <w:rPr>
          <w:rFonts w:ascii="Arial" w:hAnsi="Arial" w:cs="Arial"/>
          <w:color w:val="943634" w:themeColor="accent2" w:themeShade="BF"/>
          <w:sz w:val="16"/>
          <w:szCs w:val="16"/>
        </w:rPr>
      </w:pPr>
    </w:p>
    <w:p w14:paraId="166FEAD3" w14:textId="067591BE" w:rsidR="00B7709B" w:rsidRDefault="002A151F" w:rsidP="00F265BB">
      <w:pPr>
        <w:pStyle w:val="ListParagraph"/>
        <w:numPr>
          <w:ilvl w:val="0"/>
          <w:numId w:val="41"/>
        </w:numPr>
        <w:spacing w:after="0"/>
        <w:ind w:left="360"/>
        <w:rPr>
          <w:rFonts w:ascii="Century" w:hAnsi="Century" w:cs="Arial"/>
          <w:sz w:val="16"/>
          <w:szCs w:val="16"/>
        </w:rPr>
      </w:pPr>
      <w:r w:rsidRPr="00B7709B">
        <w:rPr>
          <w:rFonts w:ascii="Century" w:hAnsi="Century" w:cs="Arial"/>
          <w:sz w:val="16"/>
          <w:szCs w:val="16"/>
        </w:rPr>
        <w:t>Enhanced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071CF5" w:rsidRPr="00B7709B">
        <w:rPr>
          <w:rFonts w:ascii="Century" w:hAnsi="Century" w:cs="Arial"/>
          <w:sz w:val="16"/>
          <w:szCs w:val="16"/>
        </w:rPr>
        <w:t>/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071CF5" w:rsidRPr="00B7709B">
        <w:rPr>
          <w:rFonts w:ascii="Century" w:hAnsi="Century" w:cs="Arial"/>
          <w:sz w:val="16"/>
          <w:szCs w:val="16"/>
        </w:rPr>
        <w:t xml:space="preserve">implemented a generic </w:t>
      </w:r>
      <w:r w:rsidR="00AF2979" w:rsidRPr="00B7709B">
        <w:rPr>
          <w:rFonts w:ascii="Century" w:hAnsi="Century" w:cs="Arial"/>
          <w:sz w:val="16"/>
          <w:szCs w:val="16"/>
        </w:rPr>
        <w:t>VoIP core</w:t>
      </w:r>
      <w:r w:rsidR="00AB1758" w:rsidRPr="00B7709B">
        <w:rPr>
          <w:rFonts w:ascii="Century" w:hAnsi="Century" w:cs="Arial"/>
          <w:sz w:val="16"/>
          <w:szCs w:val="16"/>
        </w:rPr>
        <w:t xml:space="preserve"> </w:t>
      </w:r>
      <w:r w:rsidR="004E34C8" w:rsidRPr="00B7709B">
        <w:rPr>
          <w:rFonts w:ascii="Century" w:hAnsi="Century" w:cs="Arial"/>
          <w:sz w:val="16"/>
          <w:szCs w:val="16"/>
        </w:rPr>
        <w:t xml:space="preserve">(tiny </w:t>
      </w:r>
      <w:r w:rsidR="004E34C8" w:rsidRPr="003D3F86">
        <w:rPr>
          <w:rFonts w:ascii="Century" w:hAnsi="Century" w:cs="Arial"/>
          <w:noProof/>
          <w:sz w:val="16"/>
          <w:szCs w:val="16"/>
        </w:rPr>
        <w:t>footprint</w:t>
      </w:r>
      <w:r w:rsidR="004E34C8" w:rsidRPr="00B7709B">
        <w:rPr>
          <w:rFonts w:ascii="Century" w:hAnsi="Century" w:cs="Arial"/>
          <w:sz w:val="16"/>
          <w:szCs w:val="16"/>
        </w:rPr>
        <w:t xml:space="preserve">) </w:t>
      </w:r>
      <w:r w:rsidR="00AB1758" w:rsidRPr="00B7709B">
        <w:rPr>
          <w:rFonts w:ascii="Century" w:hAnsi="Century" w:cs="Arial"/>
          <w:sz w:val="16"/>
          <w:szCs w:val="16"/>
        </w:rPr>
        <w:t>to deploy over</w:t>
      </w:r>
      <w:r w:rsidR="00766428" w:rsidRPr="00B7709B">
        <w:rPr>
          <w:rFonts w:ascii="Century" w:hAnsi="Century" w:cs="Arial"/>
          <w:sz w:val="16"/>
          <w:szCs w:val="16"/>
        </w:rPr>
        <w:t xml:space="preserve"> </w:t>
      </w:r>
      <w:r w:rsidR="00AB1758" w:rsidRPr="00B7709B">
        <w:rPr>
          <w:rFonts w:ascii="Century" w:hAnsi="Century" w:cs="Arial"/>
          <w:sz w:val="16"/>
          <w:szCs w:val="16"/>
        </w:rPr>
        <w:t xml:space="preserve">phone devices with their </w:t>
      </w:r>
      <w:r w:rsidR="00AB1758" w:rsidRPr="003D3F86">
        <w:rPr>
          <w:rFonts w:ascii="Century" w:hAnsi="Century" w:cs="Arial"/>
          <w:noProof/>
          <w:sz w:val="16"/>
          <w:szCs w:val="16"/>
        </w:rPr>
        <w:t>onboard</w:t>
      </w:r>
      <w:r w:rsidR="00AB1758" w:rsidRPr="00B7709B">
        <w:rPr>
          <w:rFonts w:ascii="Century" w:hAnsi="Century" w:cs="Arial"/>
          <w:sz w:val="16"/>
          <w:szCs w:val="16"/>
        </w:rPr>
        <w:t xml:space="preserve"> OS as</w:t>
      </w:r>
      <w:r w:rsidR="003D3F86">
        <w:rPr>
          <w:rFonts w:ascii="Century" w:hAnsi="Century" w:cs="Arial"/>
          <w:sz w:val="16"/>
          <w:szCs w:val="16"/>
        </w:rPr>
        <w:t xml:space="preserve"> a</w:t>
      </w:r>
      <w:r w:rsidR="00AB1758" w:rsidRPr="00B7709B">
        <w:rPr>
          <w:rFonts w:ascii="Century" w:hAnsi="Century" w:cs="Arial"/>
          <w:sz w:val="16"/>
          <w:szCs w:val="16"/>
        </w:rPr>
        <w:t xml:space="preserve"> </w:t>
      </w:r>
      <w:r w:rsidR="00AB1758" w:rsidRPr="003D3F86">
        <w:rPr>
          <w:rFonts w:ascii="Century" w:hAnsi="Century" w:cs="Arial"/>
          <w:noProof/>
          <w:sz w:val="16"/>
          <w:szCs w:val="16"/>
        </w:rPr>
        <w:t>hosting</w:t>
      </w:r>
      <w:r w:rsidR="00AB1758" w:rsidRPr="00B7709B">
        <w:rPr>
          <w:rFonts w:ascii="Century" w:hAnsi="Century" w:cs="Arial"/>
          <w:sz w:val="16"/>
          <w:szCs w:val="16"/>
        </w:rPr>
        <w:t xml:space="preserve"> environment. VoIP core comprises a </w:t>
      </w:r>
      <w:r w:rsidR="004E34C8" w:rsidRPr="00B7709B">
        <w:rPr>
          <w:rFonts w:ascii="Century" w:hAnsi="Century" w:cs="Arial"/>
          <w:sz w:val="16"/>
          <w:szCs w:val="16"/>
        </w:rPr>
        <w:t xml:space="preserve">module </w:t>
      </w:r>
      <w:r w:rsidR="00AB1758" w:rsidRPr="00B7709B">
        <w:rPr>
          <w:rFonts w:ascii="Century" w:hAnsi="Century" w:cs="Arial"/>
          <w:sz w:val="16"/>
          <w:szCs w:val="16"/>
        </w:rPr>
        <w:t xml:space="preserve">suite </w:t>
      </w:r>
      <w:r w:rsidR="00292605" w:rsidRPr="00B7709B">
        <w:rPr>
          <w:rFonts w:ascii="Century" w:hAnsi="Century" w:cs="Arial"/>
          <w:sz w:val="16"/>
          <w:szCs w:val="16"/>
        </w:rPr>
        <w:t>s</w:t>
      </w:r>
      <w:r w:rsidR="003B48B6" w:rsidRPr="00B7709B">
        <w:rPr>
          <w:rFonts w:ascii="Century" w:hAnsi="Century" w:cs="Arial"/>
          <w:sz w:val="16"/>
          <w:szCs w:val="16"/>
        </w:rPr>
        <w:t>upport</w:t>
      </w:r>
      <w:r w:rsidR="00292605" w:rsidRPr="00B7709B">
        <w:rPr>
          <w:rFonts w:ascii="Century" w:hAnsi="Century" w:cs="Arial"/>
          <w:sz w:val="16"/>
          <w:szCs w:val="16"/>
        </w:rPr>
        <w:t>ing</w:t>
      </w:r>
      <w:r w:rsidR="003B48B6" w:rsidRPr="00B7709B">
        <w:rPr>
          <w:rFonts w:ascii="Century" w:hAnsi="Century" w:cs="Arial"/>
          <w:sz w:val="16"/>
          <w:szCs w:val="16"/>
        </w:rPr>
        <w:t xml:space="preserve"> communication protocols with</w:t>
      </w:r>
      <w:r w:rsidR="00292605" w:rsidRPr="00B7709B">
        <w:rPr>
          <w:rFonts w:ascii="Century" w:hAnsi="Century" w:cs="Arial"/>
          <w:sz w:val="16"/>
          <w:szCs w:val="16"/>
        </w:rPr>
        <w:t xml:space="preserve"> event model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292605" w:rsidRPr="00B7709B">
        <w:rPr>
          <w:rFonts w:ascii="Century" w:hAnsi="Century" w:cs="Arial"/>
          <w:sz w:val="16"/>
          <w:szCs w:val="16"/>
        </w:rPr>
        <w:t>s</w:t>
      </w:r>
      <w:r w:rsidR="004E34C8" w:rsidRPr="00B7709B">
        <w:rPr>
          <w:rFonts w:ascii="Century" w:hAnsi="Century" w:cs="Arial"/>
          <w:sz w:val="16"/>
          <w:szCs w:val="16"/>
        </w:rPr>
        <w:t>ystem with basic c runtime</w:t>
      </w:r>
      <w:r w:rsidR="00292605" w:rsidRPr="00B7709B">
        <w:rPr>
          <w:rFonts w:ascii="Century" w:hAnsi="Century" w:cs="Arial"/>
          <w:sz w:val="16"/>
          <w:szCs w:val="16"/>
        </w:rPr>
        <w:t>;</w:t>
      </w:r>
      <w:r w:rsidR="00AB1758" w:rsidRPr="00B7709B">
        <w:rPr>
          <w:rFonts w:ascii="Century" w:hAnsi="Century" w:cs="Arial"/>
          <w:sz w:val="16"/>
          <w:szCs w:val="16"/>
        </w:rPr>
        <w:t xml:space="preserve"> fully controllable module loading and unloading </w:t>
      </w:r>
      <w:r w:rsidR="00AB1758" w:rsidRPr="003D3F86">
        <w:rPr>
          <w:rFonts w:ascii="Century" w:hAnsi="Century" w:cs="Arial"/>
          <w:noProof/>
          <w:sz w:val="16"/>
          <w:szCs w:val="16"/>
        </w:rPr>
        <w:t>on</w:t>
      </w:r>
      <w:r w:rsidR="00F24E31" w:rsidRPr="003D3F86">
        <w:rPr>
          <w:rFonts w:ascii="Century" w:hAnsi="Century" w:cs="Arial"/>
          <w:noProof/>
          <w:sz w:val="16"/>
          <w:szCs w:val="16"/>
        </w:rPr>
        <w:t>to</w:t>
      </w:r>
      <w:r w:rsidR="00F24E31" w:rsidRPr="00B7709B">
        <w:rPr>
          <w:rFonts w:ascii="Century" w:hAnsi="Century" w:cs="Arial"/>
          <w:sz w:val="16"/>
          <w:szCs w:val="16"/>
        </w:rPr>
        <w:t xml:space="preserve"> </w:t>
      </w:r>
      <w:r w:rsidR="00AB1758" w:rsidRPr="00B7709B">
        <w:rPr>
          <w:rFonts w:ascii="Century" w:hAnsi="Century" w:cs="Arial"/>
          <w:sz w:val="16"/>
          <w:szCs w:val="16"/>
        </w:rPr>
        <w:t xml:space="preserve">specific memory regions to support high efficiency. </w:t>
      </w:r>
    </w:p>
    <w:p w14:paraId="136F6DFE" w14:textId="5BA4FD91" w:rsidR="00292605" w:rsidRPr="00B7709B" w:rsidRDefault="00AB1758" w:rsidP="00F265BB">
      <w:pPr>
        <w:pStyle w:val="ListParagraph"/>
        <w:numPr>
          <w:ilvl w:val="0"/>
          <w:numId w:val="41"/>
        </w:numPr>
        <w:spacing w:after="0"/>
        <w:ind w:left="360"/>
        <w:rPr>
          <w:rFonts w:ascii="Century" w:hAnsi="Century" w:cs="Arial"/>
          <w:sz w:val="16"/>
          <w:szCs w:val="16"/>
        </w:rPr>
      </w:pPr>
      <w:r w:rsidRPr="00B7709B">
        <w:rPr>
          <w:rFonts w:ascii="Century" w:hAnsi="Century" w:cs="Arial"/>
          <w:sz w:val="16"/>
          <w:szCs w:val="16"/>
        </w:rPr>
        <w:t xml:space="preserve">Communication is via </w:t>
      </w:r>
      <w:r w:rsidR="00F24E31" w:rsidRPr="00B7709B">
        <w:rPr>
          <w:rFonts w:ascii="Century" w:hAnsi="Century" w:cs="Arial"/>
          <w:sz w:val="16"/>
          <w:szCs w:val="16"/>
        </w:rPr>
        <w:t xml:space="preserve">BSD </w:t>
      </w:r>
      <w:r w:rsidRPr="00B7709B">
        <w:rPr>
          <w:rFonts w:ascii="Century" w:hAnsi="Century" w:cs="Arial"/>
          <w:sz w:val="16"/>
          <w:szCs w:val="16"/>
        </w:rPr>
        <w:t xml:space="preserve">sockets. </w:t>
      </w:r>
      <w:r w:rsidR="00071CF5" w:rsidRPr="00B7709B">
        <w:rPr>
          <w:rFonts w:ascii="Century" w:hAnsi="Century" w:cs="Arial"/>
          <w:sz w:val="16"/>
          <w:szCs w:val="16"/>
        </w:rPr>
        <w:t xml:space="preserve">SIP </w:t>
      </w:r>
      <w:r w:rsidRPr="00B7709B">
        <w:rPr>
          <w:rFonts w:ascii="Century" w:hAnsi="Century" w:cs="Arial"/>
          <w:sz w:val="16"/>
          <w:szCs w:val="16"/>
        </w:rPr>
        <w:t>registration and call receiving</w:t>
      </w:r>
      <w:r w:rsidR="00F24E31" w:rsidRPr="00B7709B">
        <w:rPr>
          <w:rFonts w:ascii="Century" w:hAnsi="Century" w:cs="Arial"/>
          <w:sz w:val="16"/>
          <w:szCs w:val="16"/>
        </w:rPr>
        <w:t>/forwarding</w:t>
      </w:r>
      <w:r w:rsidRPr="00B7709B">
        <w:rPr>
          <w:rFonts w:ascii="Century" w:hAnsi="Century" w:cs="Arial"/>
          <w:sz w:val="16"/>
          <w:szCs w:val="16"/>
        </w:rPr>
        <w:t xml:space="preserve"> and call handover are key flavors of </w:t>
      </w:r>
      <w:r w:rsidR="00292605" w:rsidRPr="00B7709B">
        <w:rPr>
          <w:rFonts w:ascii="Century" w:hAnsi="Century" w:cs="Arial"/>
          <w:sz w:val="16"/>
          <w:szCs w:val="16"/>
        </w:rPr>
        <w:t xml:space="preserve">generic </w:t>
      </w:r>
      <w:r w:rsidRPr="00B7709B">
        <w:rPr>
          <w:rFonts w:ascii="Century" w:hAnsi="Century" w:cs="Arial"/>
          <w:sz w:val="16"/>
          <w:szCs w:val="16"/>
        </w:rPr>
        <w:t>VoIP core.</w:t>
      </w:r>
      <w:r w:rsidR="00F24E31" w:rsidRPr="00B7709B">
        <w:rPr>
          <w:rFonts w:ascii="Century" w:hAnsi="Century" w:cs="Arial"/>
          <w:sz w:val="16"/>
          <w:szCs w:val="16"/>
        </w:rPr>
        <w:t xml:space="preserve"> </w:t>
      </w:r>
      <w:r w:rsidR="004E34C8" w:rsidRPr="00B7709B">
        <w:rPr>
          <w:rFonts w:ascii="Century" w:hAnsi="Century" w:cs="Arial"/>
          <w:sz w:val="16"/>
          <w:szCs w:val="16"/>
        </w:rPr>
        <w:t xml:space="preserve">Call handover is </w:t>
      </w:r>
      <w:r w:rsidR="004E34C8" w:rsidRPr="003D3F86">
        <w:rPr>
          <w:rFonts w:ascii="Century" w:hAnsi="Century" w:cs="Arial"/>
          <w:noProof/>
          <w:sz w:val="16"/>
          <w:szCs w:val="16"/>
        </w:rPr>
        <w:t>based o</w:t>
      </w:r>
      <w:r w:rsidR="003D3F86" w:rsidRPr="003D3F86">
        <w:rPr>
          <w:rFonts w:ascii="Century" w:hAnsi="Century" w:cs="Arial"/>
          <w:noProof/>
          <w:sz w:val="16"/>
          <w:szCs w:val="16"/>
        </w:rPr>
        <w:t>n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2A151F" w:rsidRPr="00B7709B">
        <w:rPr>
          <w:rFonts w:ascii="Century" w:hAnsi="Century" w:cs="Arial"/>
          <w:sz w:val="16"/>
          <w:szCs w:val="16"/>
        </w:rPr>
        <w:t>Wi-Fi</w:t>
      </w:r>
      <w:r w:rsidR="004E34C8" w:rsidRPr="00B7709B">
        <w:rPr>
          <w:rFonts w:ascii="Century" w:hAnsi="Century" w:cs="Arial"/>
          <w:sz w:val="16"/>
          <w:szCs w:val="16"/>
        </w:rPr>
        <w:t xml:space="preserve"> signal strength estimated. Implemented </w:t>
      </w:r>
      <w:proofErr w:type="gramStart"/>
      <w:r w:rsidR="004E34C8" w:rsidRPr="00B7709B">
        <w:rPr>
          <w:rFonts w:ascii="Century" w:hAnsi="Century" w:cs="Arial"/>
          <w:sz w:val="16"/>
          <w:szCs w:val="16"/>
        </w:rPr>
        <w:t>round</w:t>
      </w:r>
      <w:proofErr w:type="gramEnd"/>
      <w:r w:rsidR="004E34C8" w:rsidRPr="00B7709B">
        <w:rPr>
          <w:rFonts w:ascii="Century" w:hAnsi="Century" w:cs="Arial"/>
          <w:sz w:val="16"/>
          <w:szCs w:val="16"/>
        </w:rPr>
        <w:t xml:space="preserve"> robin buffer to stream data to</w:t>
      </w:r>
      <w:r w:rsidR="003D3F86">
        <w:rPr>
          <w:rFonts w:ascii="Century" w:hAnsi="Century" w:cs="Arial"/>
          <w:sz w:val="16"/>
          <w:szCs w:val="16"/>
        </w:rPr>
        <w:t xml:space="preserve"> the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4E34C8" w:rsidRPr="003D3F86">
        <w:rPr>
          <w:rFonts w:ascii="Century" w:hAnsi="Century" w:cs="Arial"/>
          <w:noProof/>
          <w:sz w:val="16"/>
          <w:szCs w:val="16"/>
        </w:rPr>
        <w:t>endpoint</w:t>
      </w:r>
      <w:r w:rsidR="004E34C8" w:rsidRPr="00B7709B">
        <w:rPr>
          <w:rFonts w:ascii="Century" w:hAnsi="Century" w:cs="Arial"/>
          <w:sz w:val="16"/>
          <w:szCs w:val="16"/>
        </w:rPr>
        <w:t xml:space="preserve"> via RTP. </w:t>
      </w:r>
      <w:r w:rsidR="00F96F9D" w:rsidRPr="00B7709B">
        <w:rPr>
          <w:rFonts w:ascii="Century" w:hAnsi="Century" w:cs="Arial"/>
          <w:sz w:val="16"/>
          <w:szCs w:val="16"/>
        </w:rPr>
        <w:t>Development</w:t>
      </w:r>
      <w:r w:rsidR="00292605" w:rsidRPr="00B7709B">
        <w:rPr>
          <w:rFonts w:ascii="Century" w:hAnsi="Century" w:cs="Arial"/>
          <w:sz w:val="16"/>
          <w:szCs w:val="16"/>
        </w:rPr>
        <w:t xml:space="preserve"> speed is achieved via desktop</w:t>
      </w:r>
      <w:r w:rsidR="004E34C8" w:rsidRPr="00B7709B">
        <w:rPr>
          <w:rFonts w:ascii="Century" w:hAnsi="Century" w:cs="Arial"/>
          <w:sz w:val="16"/>
          <w:szCs w:val="16"/>
        </w:rPr>
        <w:t xml:space="preserve"> tools using IDE</w:t>
      </w:r>
      <w:r w:rsidR="00292605" w:rsidRPr="00B7709B">
        <w:rPr>
          <w:rFonts w:ascii="Century" w:hAnsi="Century" w:cs="Arial"/>
          <w:sz w:val="16"/>
          <w:szCs w:val="16"/>
        </w:rPr>
        <w:t xml:space="preserve">. </w:t>
      </w:r>
      <w:r w:rsidR="003D3F86">
        <w:rPr>
          <w:rFonts w:ascii="Century" w:hAnsi="Century" w:cs="Arial"/>
          <w:noProof/>
          <w:sz w:val="16"/>
          <w:szCs w:val="16"/>
        </w:rPr>
        <w:t>The c</w:t>
      </w:r>
      <w:r w:rsidR="00292605" w:rsidRPr="003D3F86">
        <w:rPr>
          <w:rFonts w:ascii="Century" w:hAnsi="Century" w:cs="Arial"/>
          <w:noProof/>
          <w:sz w:val="16"/>
          <w:szCs w:val="16"/>
        </w:rPr>
        <w:t>ore</w:t>
      </w:r>
      <w:r w:rsidR="00292605" w:rsidRPr="00B7709B">
        <w:rPr>
          <w:rFonts w:ascii="Century" w:hAnsi="Century" w:cs="Arial"/>
          <w:sz w:val="16"/>
          <w:szCs w:val="16"/>
        </w:rPr>
        <w:t xml:space="preserve"> is generic </w:t>
      </w:r>
      <w:r w:rsidR="004E34C8" w:rsidRPr="00B7709B">
        <w:rPr>
          <w:rFonts w:ascii="Century" w:hAnsi="Century" w:cs="Arial"/>
          <w:sz w:val="16"/>
          <w:szCs w:val="16"/>
        </w:rPr>
        <w:t xml:space="preserve">and </w:t>
      </w:r>
      <w:r w:rsidR="00292605" w:rsidRPr="00B7709B">
        <w:rPr>
          <w:rFonts w:ascii="Century" w:hAnsi="Century" w:cs="Arial"/>
          <w:sz w:val="16"/>
          <w:szCs w:val="16"/>
        </w:rPr>
        <w:t>embeddable to host with minimal interface</w:t>
      </w:r>
      <w:r w:rsidR="004E34C8" w:rsidRPr="00B7709B">
        <w:rPr>
          <w:rFonts w:ascii="Century" w:hAnsi="Century" w:cs="Arial"/>
          <w:sz w:val="16"/>
          <w:szCs w:val="16"/>
        </w:rPr>
        <w:t xml:space="preserve"> inclusive generic rendering window</w:t>
      </w:r>
      <w:r w:rsidR="00292605" w:rsidRPr="00B7709B">
        <w:rPr>
          <w:rFonts w:ascii="Century" w:hAnsi="Century" w:cs="Arial"/>
          <w:sz w:val="16"/>
          <w:szCs w:val="16"/>
        </w:rPr>
        <w:t>.</w:t>
      </w:r>
      <w:r w:rsidR="004E34C8" w:rsidRPr="00B7709B">
        <w:rPr>
          <w:rFonts w:ascii="Century" w:hAnsi="Century" w:cs="Arial"/>
          <w:sz w:val="16"/>
          <w:szCs w:val="16"/>
        </w:rPr>
        <w:t xml:space="preserve"> Echo cancellation is</w:t>
      </w:r>
      <w:r w:rsidR="003D3F86">
        <w:rPr>
          <w:rFonts w:ascii="Century" w:hAnsi="Century" w:cs="Arial"/>
          <w:sz w:val="16"/>
          <w:szCs w:val="16"/>
        </w:rPr>
        <w:t xml:space="preserve"> an</w:t>
      </w:r>
      <w:r w:rsidR="004E34C8" w:rsidRPr="00B7709B">
        <w:rPr>
          <w:rFonts w:ascii="Century" w:hAnsi="Century" w:cs="Arial"/>
          <w:sz w:val="16"/>
          <w:szCs w:val="16"/>
        </w:rPr>
        <w:t xml:space="preserve"> </w:t>
      </w:r>
      <w:r w:rsidR="004E34C8" w:rsidRPr="003D3F86">
        <w:rPr>
          <w:rFonts w:ascii="Century" w:hAnsi="Century" w:cs="Arial"/>
          <w:noProof/>
          <w:sz w:val="16"/>
          <w:szCs w:val="16"/>
        </w:rPr>
        <w:t>external</w:t>
      </w:r>
      <w:r w:rsidR="004E34C8" w:rsidRPr="00B7709B">
        <w:rPr>
          <w:rFonts w:ascii="Century" w:hAnsi="Century" w:cs="Arial"/>
          <w:sz w:val="16"/>
          <w:szCs w:val="16"/>
        </w:rPr>
        <w:t xml:space="preserve"> third party library interface.</w:t>
      </w:r>
    </w:p>
    <w:p w14:paraId="2130E32B" w14:textId="512BB52F" w:rsidR="0026420A" w:rsidRDefault="002A151F" w:rsidP="00F265BB">
      <w:pPr>
        <w:pStyle w:val="ListParagraph"/>
        <w:numPr>
          <w:ilvl w:val="0"/>
          <w:numId w:val="41"/>
        </w:numPr>
        <w:spacing w:after="0"/>
        <w:ind w:left="360"/>
        <w:rPr>
          <w:rFonts w:ascii="Century" w:hAnsi="Century" w:cs="Arial"/>
          <w:sz w:val="16"/>
          <w:szCs w:val="16"/>
        </w:rPr>
      </w:pPr>
      <w:r w:rsidRPr="00B7709B">
        <w:rPr>
          <w:rFonts w:ascii="Century" w:hAnsi="Century" w:cs="Arial"/>
          <w:sz w:val="16"/>
          <w:szCs w:val="16"/>
        </w:rPr>
        <w:t>SIP</w:t>
      </w:r>
      <w:r w:rsidR="00AF2979" w:rsidRPr="00B7709B">
        <w:rPr>
          <w:rFonts w:ascii="Century" w:hAnsi="Century" w:cs="Arial"/>
          <w:sz w:val="16"/>
          <w:szCs w:val="16"/>
        </w:rPr>
        <w:t xml:space="preserve">, RTP, and RTSP </w:t>
      </w:r>
      <w:r w:rsidR="004E34C8" w:rsidRPr="00B7709B">
        <w:rPr>
          <w:rFonts w:ascii="Century" w:hAnsi="Century" w:cs="Arial"/>
          <w:sz w:val="16"/>
          <w:szCs w:val="16"/>
        </w:rPr>
        <w:t xml:space="preserve">are </w:t>
      </w:r>
      <w:r w:rsidR="009F3C84" w:rsidRPr="00B7709B">
        <w:rPr>
          <w:rFonts w:ascii="Century" w:hAnsi="Century" w:cs="Arial"/>
          <w:sz w:val="16"/>
          <w:szCs w:val="16"/>
        </w:rPr>
        <w:t xml:space="preserve">core </w:t>
      </w:r>
      <w:r w:rsidR="00AF2979" w:rsidRPr="00B7709B">
        <w:rPr>
          <w:rFonts w:ascii="Century" w:hAnsi="Century" w:cs="Arial"/>
          <w:sz w:val="16"/>
          <w:szCs w:val="16"/>
        </w:rPr>
        <w:t>protocol</w:t>
      </w:r>
      <w:r w:rsidR="009F3C84" w:rsidRPr="00B7709B">
        <w:rPr>
          <w:rFonts w:ascii="Century" w:hAnsi="Century" w:cs="Arial"/>
          <w:sz w:val="16"/>
          <w:szCs w:val="16"/>
        </w:rPr>
        <w:t>s</w:t>
      </w:r>
      <w:r w:rsidR="00FD294C" w:rsidRPr="00B7709B">
        <w:rPr>
          <w:rFonts w:ascii="Century" w:hAnsi="Century" w:cs="Arial"/>
          <w:sz w:val="16"/>
          <w:szCs w:val="16"/>
        </w:rPr>
        <w:t xml:space="preserve"> to drive audio and video content data</w:t>
      </w:r>
      <w:r w:rsidR="00F925D1" w:rsidRPr="00B7709B">
        <w:rPr>
          <w:rFonts w:ascii="Century" w:hAnsi="Century" w:cs="Arial"/>
          <w:sz w:val="16"/>
          <w:szCs w:val="16"/>
        </w:rPr>
        <w:t>.</w:t>
      </w:r>
      <w:r w:rsidR="006C1955" w:rsidRPr="00B7709B">
        <w:rPr>
          <w:rFonts w:ascii="Century" w:hAnsi="Century" w:cs="Arial"/>
          <w:sz w:val="16"/>
          <w:szCs w:val="16"/>
        </w:rPr>
        <w:t xml:space="preserve">  </w:t>
      </w:r>
      <w:bookmarkStart w:id="0" w:name="_GoBack"/>
      <w:bookmarkEnd w:id="0"/>
    </w:p>
    <w:p w14:paraId="0C2DB65D" w14:textId="64D3ACA5" w:rsidR="00EC69F1" w:rsidRDefault="00EC69F1" w:rsidP="00F265BB">
      <w:pPr>
        <w:pStyle w:val="ListParagraph"/>
        <w:numPr>
          <w:ilvl w:val="0"/>
          <w:numId w:val="41"/>
        </w:numPr>
        <w:spacing w:after="0"/>
        <w:ind w:left="360"/>
        <w:rPr>
          <w:rFonts w:ascii="Century" w:hAnsi="Century" w:cs="Arial"/>
          <w:sz w:val="16"/>
          <w:szCs w:val="16"/>
        </w:rPr>
      </w:pPr>
      <w:r>
        <w:rPr>
          <w:rFonts w:ascii="Century" w:hAnsi="Century" w:cs="Arial"/>
          <w:sz w:val="16"/>
          <w:szCs w:val="16"/>
        </w:rPr>
        <w:t>On</w:t>
      </w:r>
      <w:r w:rsidR="003D3F86">
        <w:rPr>
          <w:rFonts w:ascii="Century" w:hAnsi="Century" w:cs="Arial"/>
          <w:sz w:val="16"/>
          <w:szCs w:val="16"/>
        </w:rPr>
        <w:t xml:space="preserve"> the</w:t>
      </w:r>
      <w:r>
        <w:rPr>
          <w:rFonts w:ascii="Century" w:hAnsi="Century" w:cs="Arial"/>
          <w:sz w:val="16"/>
          <w:szCs w:val="16"/>
        </w:rPr>
        <w:t xml:space="preserve"> </w:t>
      </w:r>
      <w:r w:rsidRPr="003D3F86">
        <w:rPr>
          <w:rFonts w:ascii="Century" w:hAnsi="Century" w:cs="Arial"/>
          <w:noProof/>
          <w:sz w:val="16"/>
          <w:szCs w:val="16"/>
        </w:rPr>
        <w:t>device</w:t>
      </w:r>
      <w:r w:rsidR="003D3F86">
        <w:rPr>
          <w:rFonts w:ascii="Century" w:hAnsi="Century" w:cs="Arial"/>
          <w:noProof/>
          <w:sz w:val="16"/>
          <w:szCs w:val="16"/>
        </w:rPr>
        <w:t>,</w:t>
      </w:r>
      <w:r>
        <w:rPr>
          <w:rFonts w:ascii="Century" w:hAnsi="Century" w:cs="Arial"/>
          <w:sz w:val="16"/>
          <w:szCs w:val="16"/>
        </w:rPr>
        <w:t xml:space="preserve"> </w:t>
      </w:r>
      <w:r w:rsidRPr="003D3F86">
        <w:rPr>
          <w:rFonts w:ascii="Century" w:hAnsi="Century" w:cs="Arial"/>
          <w:noProof/>
          <w:sz w:val="16"/>
          <w:szCs w:val="16"/>
        </w:rPr>
        <w:t>Bluetooth</w:t>
      </w:r>
      <w:r w:rsidR="003D3F86">
        <w:rPr>
          <w:rFonts w:ascii="Century" w:hAnsi="Century" w:cs="Arial"/>
          <w:noProof/>
          <w:sz w:val="16"/>
          <w:szCs w:val="16"/>
        </w:rPr>
        <w:t>-</w:t>
      </w:r>
      <w:r w:rsidRPr="003D3F86">
        <w:rPr>
          <w:rFonts w:ascii="Century" w:hAnsi="Century" w:cs="Arial"/>
          <w:noProof/>
          <w:sz w:val="16"/>
          <w:szCs w:val="16"/>
        </w:rPr>
        <w:t>based</w:t>
      </w:r>
      <w:r>
        <w:rPr>
          <w:rFonts w:ascii="Century" w:hAnsi="Century" w:cs="Arial"/>
          <w:sz w:val="16"/>
          <w:szCs w:val="16"/>
        </w:rPr>
        <w:t xml:space="preserve"> logging</w:t>
      </w:r>
      <w:r w:rsidR="002B0C26">
        <w:rPr>
          <w:rFonts w:ascii="Century" w:hAnsi="Century" w:cs="Arial"/>
          <w:sz w:val="16"/>
          <w:szCs w:val="16"/>
        </w:rPr>
        <w:t xml:space="preserve"> to free voice path and custom UI rendering</w:t>
      </w:r>
      <w:r>
        <w:rPr>
          <w:rFonts w:ascii="Century" w:hAnsi="Century" w:cs="Arial"/>
          <w:sz w:val="16"/>
          <w:szCs w:val="16"/>
        </w:rPr>
        <w:t>.</w:t>
      </w:r>
    </w:p>
    <w:p w14:paraId="1CB894B4" w14:textId="77777777" w:rsidR="00582153" w:rsidRDefault="00582153" w:rsidP="00582153">
      <w:pPr>
        <w:spacing w:after="0"/>
        <w:rPr>
          <w:rFonts w:ascii="Century" w:hAnsi="Century" w:cs="Arial"/>
          <w:sz w:val="16"/>
          <w:szCs w:val="16"/>
        </w:rPr>
      </w:pPr>
    </w:p>
    <w:p w14:paraId="4B6C5B99" w14:textId="56311469" w:rsidR="00582153" w:rsidRPr="00582153" w:rsidRDefault="00582153" w:rsidP="00582153">
      <w:pPr>
        <w:spacing w:after="0"/>
        <w:rPr>
          <w:rFonts w:ascii="Century" w:hAnsi="Century" w:cs="Arial"/>
          <w:sz w:val="16"/>
          <w:szCs w:val="16"/>
        </w:rPr>
      </w:pPr>
      <w:r>
        <w:rPr>
          <w:rFonts w:ascii="Century" w:hAnsi="Century" w:cs="Arial"/>
          <w:sz w:val="16"/>
          <w:szCs w:val="16"/>
        </w:rPr>
        <w:t>Embedded dev,</w:t>
      </w:r>
      <w:r w:rsidR="002D7A83">
        <w:rPr>
          <w:rFonts w:ascii="Century" w:hAnsi="Century" w:cs="Arial"/>
          <w:sz w:val="16"/>
          <w:szCs w:val="16"/>
        </w:rPr>
        <w:t xml:space="preserve"> Mobile phone dev, Windows CE,</w:t>
      </w:r>
      <w:r>
        <w:rPr>
          <w:rFonts w:ascii="Century" w:hAnsi="Century" w:cs="Arial"/>
          <w:sz w:val="16"/>
          <w:szCs w:val="16"/>
        </w:rPr>
        <w:t xml:space="preserve"> </w:t>
      </w:r>
      <w:r w:rsidRPr="00582153">
        <w:rPr>
          <w:rFonts w:ascii="Century" w:hAnsi="Century" w:cs="Arial"/>
          <w:sz w:val="16"/>
          <w:szCs w:val="16"/>
        </w:rPr>
        <w:t>C++</w:t>
      </w:r>
      <w:r>
        <w:rPr>
          <w:rFonts w:ascii="Century" w:hAnsi="Century" w:cs="Arial"/>
          <w:sz w:val="16"/>
          <w:szCs w:val="16"/>
        </w:rPr>
        <w:t>,</w:t>
      </w:r>
      <w:r w:rsidRPr="00582153">
        <w:rPr>
          <w:rFonts w:ascii="Century" w:hAnsi="Century" w:cs="Arial"/>
          <w:sz w:val="16"/>
          <w:szCs w:val="16"/>
        </w:rPr>
        <w:t xml:space="preserve"> Bash, Perl, design patterns, UML, </w:t>
      </w:r>
      <w:r>
        <w:rPr>
          <w:rFonts w:ascii="Century" w:hAnsi="Century" w:cs="Arial"/>
          <w:sz w:val="16"/>
          <w:szCs w:val="16"/>
        </w:rPr>
        <w:t>Visual Voice mail</w:t>
      </w:r>
      <w:r w:rsidRPr="00582153">
        <w:rPr>
          <w:rFonts w:ascii="Century" w:hAnsi="Century" w:cs="Arial"/>
          <w:sz w:val="16"/>
          <w:szCs w:val="16"/>
        </w:rPr>
        <w:t xml:space="preserve">, </w:t>
      </w:r>
      <w:proofErr w:type="gramStart"/>
      <w:r w:rsidRPr="00582153">
        <w:rPr>
          <w:rFonts w:ascii="Century" w:hAnsi="Century" w:cs="Arial"/>
          <w:sz w:val="16"/>
          <w:szCs w:val="16"/>
        </w:rPr>
        <w:t>Apache,</w:t>
      </w:r>
      <w:r w:rsidR="00A33C5B">
        <w:rPr>
          <w:rFonts w:ascii="Century" w:hAnsi="Century" w:cs="Arial"/>
          <w:sz w:val="16"/>
          <w:szCs w:val="16"/>
        </w:rPr>
        <w:t xml:space="preserve"> </w:t>
      </w:r>
      <w:r w:rsidR="00B75734">
        <w:rPr>
          <w:rFonts w:ascii="Century" w:hAnsi="Century" w:cs="Arial"/>
          <w:sz w:val="16"/>
          <w:szCs w:val="16"/>
        </w:rPr>
        <w:t xml:space="preserve"> </w:t>
      </w:r>
      <w:r w:rsidRPr="00582153">
        <w:rPr>
          <w:rFonts w:ascii="Century" w:hAnsi="Century" w:cs="Arial"/>
          <w:sz w:val="16"/>
          <w:szCs w:val="16"/>
        </w:rPr>
        <w:t xml:space="preserve"> </w:t>
      </w:r>
      <w:proofErr w:type="gramEnd"/>
      <w:r>
        <w:rPr>
          <w:rFonts w:ascii="Century" w:hAnsi="Century" w:cs="Arial"/>
          <w:sz w:val="16"/>
          <w:szCs w:val="16"/>
        </w:rPr>
        <w:t>SQL,</w:t>
      </w:r>
      <w:r w:rsidR="00A33C5B">
        <w:rPr>
          <w:rFonts w:ascii="Century" w:hAnsi="Century" w:cs="Arial"/>
          <w:sz w:val="16"/>
          <w:szCs w:val="16"/>
        </w:rPr>
        <w:t xml:space="preserve"> </w:t>
      </w:r>
      <w:r w:rsidR="00A33C5B" w:rsidRPr="003D3F86">
        <w:rPr>
          <w:rFonts w:ascii="Century" w:hAnsi="Century" w:cs="Arial"/>
          <w:noProof/>
          <w:sz w:val="16"/>
          <w:szCs w:val="16"/>
        </w:rPr>
        <w:t>S</w:t>
      </w:r>
      <w:r w:rsidR="003D3F86">
        <w:rPr>
          <w:rFonts w:ascii="Century" w:hAnsi="Century" w:cs="Arial"/>
          <w:noProof/>
          <w:sz w:val="16"/>
          <w:szCs w:val="16"/>
        </w:rPr>
        <w:t>QL</w:t>
      </w:r>
      <w:r w:rsidR="00A33C5B" w:rsidRPr="003D3F86">
        <w:rPr>
          <w:rFonts w:ascii="Century" w:hAnsi="Century" w:cs="Arial"/>
          <w:noProof/>
          <w:sz w:val="16"/>
          <w:szCs w:val="16"/>
        </w:rPr>
        <w:t>ite</w:t>
      </w:r>
      <w:r w:rsidR="00A33C5B">
        <w:rPr>
          <w:rFonts w:ascii="Century" w:hAnsi="Century" w:cs="Arial"/>
          <w:sz w:val="16"/>
          <w:szCs w:val="16"/>
        </w:rPr>
        <w:t>,</w:t>
      </w:r>
      <w:r>
        <w:rPr>
          <w:rFonts w:ascii="Century" w:hAnsi="Century" w:cs="Arial"/>
          <w:sz w:val="16"/>
          <w:szCs w:val="16"/>
        </w:rPr>
        <w:t xml:space="preserve"> Protocol development</w:t>
      </w:r>
      <w:r w:rsidR="00002FA3">
        <w:rPr>
          <w:rFonts w:ascii="Century" w:hAnsi="Century" w:cs="Arial"/>
          <w:sz w:val="16"/>
          <w:szCs w:val="16"/>
        </w:rPr>
        <w:t xml:space="preserve">, SIP, BSP, Router protocols, Cisco </w:t>
      </w:r>
      <w:proofErr w:type="spellStart"/>
      <w:r w:rsidR="00002FA3">
        <w:rPr>
          <w:rFonts w:ascii="Century" w:hAnsi="Century" w:cs="Arial"/>
          <w:sz w:val="16"/>
          <w:szCs w:val="16"/>
        </w:rPr>
        <w:t>ios</w:t>
      </w:r>
      <w:proofErr w:type="spellEnd"/>
      <w:r w:rsidR="00002FA3">
        <w:rPr>
          <w:rFonts w:ascii="Century" w:hAnsi="Century" w:cs="Arial"/>
          <w:sz w:val="16"/>
          <w:szCs w:val="16"/>
        </w:rPr>
        <w:t>, Packet tracer, Bluetooth protocols, Perforce</w:t>
      </w:r>
      <w:r w:rsidR="00ED0236">
        <w:rPr>
          <w:rFonts w:ascii="Century" w:hAnsi="Century" w:cs="Arial"/>
          <w:sz w:val="16"/>
          <w:szCs w:val="16"/>
        </w:rPr>
        <w:t>, FSM</w:t>
      </w:r>
    </w:p>
    <w:p w14:paraId="3D641BCD" w14:textId="77777777" w:rsidR="00B66E18" w:rsidRDefault="00B66E18" w:rsidP="00EF218D">
      <w:pPr>
        <w:spacing w:after="0"/>
        <w:rPr>
          <w:rFonts w:ascii="Century" w:hAnsi="Century" w:cs="Arial"/>
          <w:color w:val="943634" w:themeColor="accent2" w:themeShade="BF"/>
          <w:sz w:val="16"/>
          <w:szCs w:val="16"/>
        </w:rPr>
      </w:pPr>
    </w:p>
    <w:p w14:paraId="30130367" w14:textId="33D11B03" w:rsidR="00B66E18" w:rsidRDefault="008D483E" w:rsidP="008C2525">
      <w:pPr>
        <w:spacing w:after="80"/>
        <w:rPr>
          <w:rFonts w:ascii="Century" w:hAnsi="Century" w:cs="Arial"/>
          <w:color w:val="943634" w:themeColor="accent2" w:themeShade="BF"/>
          <w:sz w:val="16"/>
          <w:szCs w:val="16"/>
        </w:rPr>
      </w:pPr>
      <w:r w:rsidRPr="00B66E18">
        <w:rPr>
          <w:rFonts w:ascii="Century" w:hAnsi="Century" w:cs="Arial"/>
          <w:color w:val="943634" w:themeColor="accent2" w:themeShade="BF"/>
          <w:sz w:val="16"/>
          <w:szCs w:val="16"/>
        </w:rPr>
        <w:t xml:space="preserve">BBC News (Technology </w:t>
      </w:r>
      <w:r w:rsidR="00B75734">
        <w:rPr>
          <w:rFonts w:ascii="Century" w:hAnsi="Century" w:cs="Arial"/>
          <w:color w:val="943634" w:themeColor="accent2" w:themeShade="BF"/>
          <w:sz w:val="16"/>
          <w:szCs w:val="16"/>
        </w:rPr>
        <w:t>Group</w:t>
      </w:r>
      <w:r w:rsidRPr="00B66E18">
        <w:rPr>
          <w:rFonts w:ascii="Century" w:hAnsi="Century" w:cs="Arial"/>
          <w:color w:val="943634" w:themeColor="accent2" w:themeShade="BF"/>
          <w:sz w:val="16"/>
          <w:szCs w:val="16"/>
        </w:rPr>
        <w:t xml:space="preserve">) acquired by </w:t>
      </w:r>
      <w:r w:rsidR="004102CB">
        <w:rPr>
          <w:rFonts w:ascii="Century" w:hAnsi="Century" w:cs="Arial"/>
          <w:color w:val="943634" w:themeColor="accent2" w:themeShade="BF"/>
          <w:sz w:val="16"/>
          <w:szCs w:val="16"/>
        </w:rPr>
        <w:t>Business Services, CA</w:t>
      </w:r>
      <w:r w:rsidR="002B492C">
        <w:rPr>
          <w:rFonts w:ascii="Century" w:hAnsi="Century" w:cs="Arial"/>
          <w:color w:val="943634" w:themeColor="accent2" w:themeShade="BF"/>
          <w:sz w:val="16"/>
          <w:szCs w:val="16"/>
        </w:rPr>
        <w:t xml:space="preserve"> </w:t>
      </w:r>
      <w:r w:rsidR="00ED0236">
        <w:rPr>
          <w:rFonts w:ascii="Century" w:hAnsi="Century" w:cs="Arial"/>
          <w:color w:val="943634" w:themeColor="accent2" w:themeShade="BF"/>
          <w:sz w:val="16"/>
          <w:szCs w:val="16"/>
        </w:rPr>
        <w:t>–</w:t>
      </w:r>
      <w:r w:rsidR="002B492C">
        <w:rPr>
          <w:rFonts w:ascii="Century" w:hAnsi="Century" w:cs="Arial"/>
          <w:color w:val="943634" w:themeColor="accent2" w:themeShade="BF"/>
          <w:sz w:val="16"/>
          <w:szCs w:val="16"/>
        </w:rPr>
        <w:t>fulltime</w:t>
      </w:r>
      <w:r w:rsidR="00ED0236">
        <w:rPr>
          <w:rFonts w:ascii="Century" w:hAnsi="Century" w:cs="Arial"/>
          <w:color w:val="943634" w:themeColor="accent2" w:themeShade="BF"/>
          <w:sz w:val="16"/>
          <w:szCs w:val="16"/>
        </w:rPr>
        <w:t xml:space="preserve">, </w:t>
      </w:r>
      <w:r w:rsidR="007055C6">
        <w:rPr>
          <w:rFonts w:ascii="Century" w:hAnsi="Century" w:cs="Arial"/>
          <w:color w:val="943634" w:themeColor="accent2" w:themeShade="BF"/>
          <w:sz w:val="16"/>
          <w:szCs w:val="16"/>
        </w:rPr>
        <w:t>Dec’0</w:t>
      </w:r>
      <w:r w:rsidR="00B75734">
        <w:rPr>
          <w:rFonts w:ascii="Century" w:hAnsi="Century" w:cs="Arial"/>
          <w:color w:val="943634" w:themeColor="accent2" w:themeShade="BF"/>
          <w:sz w:val="16"/>
          <w:szCs w:val="16"/>
        </w:rPr>
        <w:t>8- Sep’17</w:t>
      </w:r>
    </w:p>
    <w:p w14:paraId="51AE8887" w14:textId="055390D5" w:rsidR="008D483E" w:rsidRPr="000F03F4" w:rsidRDefault="008D483E" w:rsidP="000F03F4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0F03F4">
        <w:rPr>
          <w:rFonts w:ascii="Century" w:hAnsi="Century" w:cs="Arial"/>
          <w:sz w:val="16"/>
          <w:szCs w:val="16"/>
        </w:rPr>
        <w:t xml:space="preserve">User Interface layer &amp; application logic for </w:t>
      </w:r>
      <w:r w:rsidRPr="009E06C4">
        <w:rPr>
          <w:rFonts w:ascii="Century" w:hAnsi="Century" w:cs="Arial"/>
          <w:noProof/>
          <w:sz w:val="16"/>
          <w:szCs w:val="16"/>
        </w:rPr>
        <w:t>Collidia</w:t>
      </w:r>
      <w:r w:rsidR="006C1149" w:rsidRPr="000F03F4">
        <w:rPr>
          <w:rFonts w:ascii="Century" w:hAnsi="Century" w:cs="Arial"/>
          <w:sz w:val="16"/>
          <w:szCs w:val="16"/>
        </w:rPr>
        <w:t>; Using Win32, WTL</w:t>
      </w:r>
      <w:r w:rsidR="00F24E31" w:rsidRPr="000F03F4">
        <w:rPr>
          <w:rFonts w:ascii="Century" w:hAnsi="Century" w:cs="Arial"/>
          <w:sz w:val="16"/>
          <w:szCs w:val="16"/>
        </w:rPr>
        <w:t xml:space="preserve"> (for UI)</w:t>
      </w:r>
      <w:r w:rsidR="006C1149" w:rsidRPr="000F03F4">
        <w:rPr>
          <w:rFonts w:ascii="Century" w:hAnsi="Century" w:cs="Arial"/>
          <w:sz w:val="16"/>
          <w:szCs w:val="16"/>
        </w:rPr>
        <w:t>, Java, Messaging Servers</w:t>
      </w:r>
      <w:r w:rsidR="00F24E31" w:rsidRPr="000F03F4">
        <w:rPr>
          <w:rFonts w:ascii="Century" w:hAnsi="Century" w:cs="Arial"/>
          <w:sz w:val="16"/>
          <w:szCs w:val="16"/>
        </w:rPr>
        <w:t xml:space="preserve">, </w:t>
      </w:r>
    </w:p>
    <w:p w14:paraId="7059213F" w14:textId="77777777" w:rsidR="009F3C84" w:rsidRPr="000F03F4" w:rsidRDefault="008D483E" w:rsidP="000F03F4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0F03F4">
        <w:rPr>
          <w:rFonts w:ascii="Century" w:hAnsi="Century" w:cs="Arial"/>
          <w:sz w:val="16"/>
          <w:szCs w:val="16"/>
        </w:rPr>
        <w:t xml:space="preserve">Live feed </w:t>
      </w:r>
      <w:r w:rsidR="00F24E31" w:rsidRPr="000F03F4">
        <w:rPr>
          <w:rFonts w:ascii="Century" w:hAnsi="Century" w:cs="Arial"/>
          <w:sz w:val="16"/>
          <w:szCs w:val="16"/>
        </w:rPr>
        <w:t xml:space="preserve">to </w:t>
      </w:r>
      <w:r w:rsidRPr="000F03F4">
        <w:rPr>
          <w:rFonts w:ascii="Century" w:hAnsi="Century" w:cs="Arial"/>
          <w:sz w:val="16"/>
          <w:szCs w:val="16"/>
        </w:rPr>
        <w:t>archive</w:t>
      </w:r>
      <w:r w:rsidR="00F24E31" w:rsidRPr="000F03F4">
        <w:rPr>
          <w:rFonts w:ascii="Century" w:hAnsi="Century" w:cs="Arial"/>
          <w:sz w:val="16"/>
          <w:szCs w:val="16"/>
        </w:rPr>
        <w:t xml:space="preserve">; to </w:t>
      </w:r>
      <w:r w:rsidRPr="000F03F4">
        <w:rPr>
          <w:rFonts w:ascii="Century" w:hAnsi="Century" w:cs="Arial"/>
          <w:sz w:val="16"/>
          <w:szCs w:val="16"/>
        </w:rPr>
        <w:t>retriev</w:t>
      </w:r>
      <w:r w:rsidR="00F24E31" w:rsidRPr="000F03F4">
        <w:rPr>
          <w:rFonts w:ascii="Century" w:hAnsi="Century" w:cs="Arial"/>
          <w:sz w:val="16"/>
          <w:szCs w:val="16"/>
        </w:rPr>
        <w:t>e</w:t>
      </w:r>
      <w:r w:rsidRPr="000F03F4">
        <w:rPr>
          <w:rFonts w:ascii="Century" w:hAnsi="Century" w:cs="Arial"/>
          <w:sz w:val="16"/>
          <w:szCs w:val="16"/>
        </w:rPr>
        <w:t xml:space="preserve"> over digital servers</w:t>
      </w:r>
      <w:r w:rsidR="00F24E31" w:rsidRPr="000F03F4">
        <w:rPr>
          <w:rFonts w:ascii="Century" w:hAnsi="Century" w:cs="Arial"/>
          <w:sz w:val="16"/>
          <w:szCs w:val="16"/>
        </w:rPr>
        <w:t xml:space="preserve"> using </w:t>
      </w:r>
      <w:proofErr w:type="spellStart"/>
      <w:r w:rsidR="00F24E31" w:rsidRPr="000F03F4">
        <w:rPr>
          <w:rFonts w:ascii="Century" w:hAnsi="Century" w:cs="Arial"/>
          <w:sz w:val="16"/>
          <w:szCs w:val="16"/>
        </w:rPr>
        <w:t>Quantel</w:t>
      </w:r>
      <w:proofErr w:type="spellEnd"/>
      <w:r w:rsidR="00F24E31" w:rsidRPr="000F03F4">
        <w:rPr>
          <w:rFonts w:ascii="Century" w:hAnsi="Century" w:cs="Arial"/>
          <w:sz w:val="16"/>
          <w:szCs w:val="16"/>
        </w:rPr>
        <w:t xml:space="preserve"> controls</w:t>
      </w:r>
      <w:r w:rsidRPr="000F03F4">
        <w:rPr>
          <w:rFonts w:ascii="Century" w:hAnsi="Century" w:cs="Arial"/>
          <w:sz w:val="16"/>
          <w:szCs w:val="16"/>
        </w:rPr>
        <w:t xml:space="preserve">; </w:t>
      </w:r>
    </w:p>
    <w:p w14:paraId="54276276" w14:textId="24830508" w:rsidR="003B48B6" w:rsidRPr="000F03F4" w:rsidRDefault="00A66270" w:rsidP="000F03F4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0F03F4">
        <w:rPr>
          <w:rFonts w:ascii="Century" w:hAnsi="Century" w:cs="Arial"/>
          <w:sz w:val="16"/>
          <w:szCs w:val="16"/>
        </w:rPr>
        <w:t>S</w:t>
      </w:r>
      <w:r w:rsidR="003B48B6" w:rsidRPr="000F03F4">
        <w:rPr>
          <w:rFonts w:ascii="Century" w:hAnsi="Century" w:cs="Arial"/>
          <w:sz w:val="16"/>
          <w:szCs w:val="16"/>
        </w:rPr>
        <w:t>witching</w:t>
      </w:r>
      <w:r w:rsidR="008D483E" w:rsidRPr="000F03F4">
        <w:rPr>
          <w:rFonts w:ascii="Century" w:hAnsi="Century" w:cs="Arial"/>
          <w:sz w:val="16"/>
          <w:szCs w:val="16"/>
        </w:rPr>
        <w:t xml:space="preserve"> interface </w:t>
      </w:r>
      <w:r w:rsidR="003B48B6" w:rsidRPr="000F03F4">
        <w:rPr>
          <w:rFonts w:ascii="Century" w:hAnsi="Century" w:cs="Arial"/>
          <w:sz w:val="16"/>
          <w:szCs w:val="16"/>
        </w:rPr>
        <w:t>to enable/</w:t>
      </w:r>
      <w:r w:rsidR="003B48B6" w:rsidRPr="003D3F86">
        <w:rPr>
          <w:rFonts w:ascii="Century" w:hAnsi="Century" w:cs="Arial"/>
          <w:noProof/>
          <w:sz w:val="16"/>
          <w:szCs w:val="16"/>
        </w:rPr>
        <w:t>disable</w:t>
      </w:r>
      <w:r w:rsidR="003D3F86">
        <w:rPr>
          <w:rFonts w:ascii="Century" w:hAnsi="Century" w:cs="Arial"/>
          <w:noProof/>
          <w:sz w:val="16"/>
          <w:szCs w:val="16"/>
        </w:rPr>
        <w:t>s</w:t>
      </w:r>
      <w:r w:rsidR="003B48B6" w:rsidRPr="000F03F4">
        <w:rPr>
          <w:rFonts w:ascii="Century" w:hAnsi="Century" w:cs="Arial"/>
          <w:sz w:val="16"/>
          <w:szCs w:val="16"/>
        </w:rPr>
        <w:t xml:space="preserve"> route paths switch bank hardware via messaging servers, C#/</w:t>
      </w:r>
      <w:r w:rsidR="008D483E" w:rsidRPr="000F03F4">
        <w:rPr>
          <w:rFonts w:ascii="Century" w:hAnsi="Century" w:cs="Arial"/>
          <w:sz w:val="16"/>
          <w:szCs w:val="16"/>
        </w:rPr>
        <w:t xml:space="preserve">.Net based </w:t>
      </w:r>
      <w:r w:rsidR="003B48B6" w:rsidRPr="000F03F4">
        <w:rPr>
          <w:rFonts w:ascii="Century" w:hAnsi="Century" w:cs="Arial"/>
          <w:sz w:val="16"/>
          <w:szCs w:val="16"/>
        </w:rPr>
        <w:t xml:space="preserve">tools to edit and format content. </w:t>
      </w:r>
    </w:p>
    <w:p w14:paraId="5104808E" w14:textId="66FF5500" w:rsidR="003B48B6" w:rsidRPr="000F03F4" w:rsidRDefault="003B48B6" w:rsidP="000F03F4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0F03F4">
        <w:rPr>
          <w:rFonts w:ascii="Century" w:hAnsi="Century" w:cs="Arial"/>
          <w:sz w:val="16"/>
          <w:szCs w:val="16"/>
        </w:rPr>
        <w:t xml:space="preserve">Interface </w:t>
      </w:r>
      <w:r w:rsidR="009F3C84" w:rsidRPr="000F03F4">
        <w:rPr>
          <w:rFonts w:ascii="Century" w:hAnsi="Century" w:cs="Arial"/>
          <w:sz w:val="16"/>
          <w:szCs w:val="16"/>
        </w:rPr>
        <w:t xml:space="preserve">to </w:t>
      </w:r>
      <w:r w:rsidRPr="000F03F4">
        <w:rPr>
          <w:rFonts w:ascii="Century" w:hAnsi="Century" w:cs="Arial"/>
          <w:sz w:val="16"/>
          <w:szCs w:val="16"/>
        </w:rPr>
        <w:t xml:space="preserve">industry studio tape units via standard protocols on RS232/RS435 ports. </w:t>
      </w:r>
    </w:p>
    <w:p w14:paraId="470460BB" w14:textId="77777777" w:rsidR="009F3C84" w:rsidRDefault="003B48B6" w:rsidP="000F03F4">
      <w:pPr>
        <w:pStyle w:val="ListParagraph"/>
        <w:numPr>
          <w:ilvl w:val="0"/>
          <w:numId w:val="42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0F03F4">
        <w:rPr>
          <w:rFonts w:ascii="Century" w:hAnsi="Century" w:cs="Arial"/>
          <w:sz w:val="16"/>
          <w:szCs w:val="16"/>
        </w:rPr>
        <w:t xml:space="preserve">Controlling </w:t>
      </w:r>
      <w:r w:rsidR="009F3C84" w:rsidRPr="000F03F4">
        <w:rPr>
          <w:rFonts w:ascii="Century" w:hAnsi="Century" w:cs="Arial"/>
          <w:sz w:val="16"/>
          <w:szCs w:val="16"/>
        </w:rPr>
        <w:t xml:space="preserve">switching </w:t>
      </w:r>
      <w:r w:rsidRPr="000F03F4">
        <w:rPr>
          <w:rFonts w:ascii="Century" w:hAnsi="Century" w:cs="Arial"/>
          <w:sz w:val="16"/>
          <w:szCs w:val="16"/>
        </w:rPr>
        <w:t>systems and establish route</w:t>
      </w:r>
      <w:r w:rsidR="009F3C84" w:rsidRPr="000F03F4">
        <w:rPr>
          <w:rFonts w:ascii="Century" w:hAnsi="Century" w:cs="Arial"/>
          <w:sz w:val="16"/>
          <w:szCs w:val="16"/>
        </w:rPr>
        <w:t>s on defined time interval. Auto park /load are primary control features</w:t>
      </w:r>
      <w:r w:rsidR="008D483E" w:rsidRPr="000F03F4">
        <w:rPr>
          <w:rFonts w:ascii="Century" w:hAnsi="Century" w:cs="Arial"/>
          <w:sz w:val="16"/>
          <w:szCs w:val="16"/>
        </w:rPr>
        <w:t xml:space="preserve"> </w:t>
      </w:r>
    </w:p>
    <w:p w14:paraId="2849D2A5" w14:textId="77777777" w:rsidR="00E33C5E" w:rsidRDefault="00E33C5E" w:rsidP="00E33C5E">
      <w:pPr>
        <w:spacing w:after="0" w:line="240" w:lineRule="auto"/>
        <w:rPr>
          <w:rFonts w:ascii="Century" w:hAnsi="Century" w:cs="Arial"/>
          <w:sz w:val="16"/>
          <w:szCs w:val="16"/>
        </w:rPr>
      </w:pPr>
    </w:p>
    <w:p w14:paraId="1AAA9F06" w14:textId="059D6EE2" w:rsidR="00E33C5E" w:rsidRPr="00E33C5E" w:rsidRDefault="00E33C5E" w:rsidP="00E33C5E">
      <w:pPr>
        <w:spacing w:after="0" w:line="240" w:lineRule="auto"/>
        <w:rPr>
          <w:rFonts w:ascii="Century" w:hAnsi="Century" w:cs="Arial"/>
          <w:sz w:val="16"/>
          <w:szCs w:val="16"/>
        </w:rPr>
      </w:pPr>
      <w:r>
        <w:rPr>
          <w:rFonts w:ascii="Century" w:hAnsi="Century" w:cs="Arial"/>
          <w:sz w:val="16"/>
          <w:szCs w:val="16"/>
        </w:rPr>
        <w:t>Java, C#, VC++, Multi-threading, WTL, RS232, COM,</w:t>
      </w:r>
      <w:r w:rsidR="002D7A83">
        <w:rPr>
          <w:rFonts w:ascii="Century" w:hAnsi="Century" w:cs="Arial"/>
          <w:sz w:val="16"/>
          <w:szCs w:val="16"/>
        </w:rPr>
        <w:t xml:space="preserve"> MTS, COM+, DCOM, ActiveX, ATL,</w:t>
      </w:r>
      <w:r w:rsidR="00A74035">
        <w:rPr>
          <w:rFonts w:ascii="Century" w:hAnsi="Century" w:cs="Arial"/>
          <w:sz w:val="16"/>
          <w:szCs w:val="16"/>
        </w:rPr>
        <w:t xml:space="preserve"> </w:t>
      </w:r>
      <w:r>
        <w:rPr>
          <w:rFonts w:ascii="Century" w:hAnsi="Century" w:cs="Arial"/>
          <w:sz w:val="16"/>
          <w:szCs w:val="16"/>
        </w:rPr>
        <w:t>Custom framework</w:t>
      </w:r>
      <w:r w:rsidR="00002FA3">
        <w:rPr>
          <w:rFonts w:ascii="Century" w:hAnsi="Century" w:cs="Arial"/>
          <w:sz w:val="16"/>
          <w:szCs w:val="16"/>
        </w:rPr>
        <w:t xml:space="preserve">, </w:t>
      </w:r>
      <w:proofErr w:type="spellStart"/>
      <w:r w:rsidR="00002FA3">
        <w:rPr>
          <w:rFonts w:ascii="Century" w:hAnsi="Century" w:cs="Arial"/>
          <w:sz w:val="16"/>
          <w:szCs w:val="16"/>
        </w:rPr>
        <w:t>Telelogic</w:t>
      </w:r>
      <w:proofErr w:type="spellEnd"/>
      <w:r w:rsidR="00002FA3">
        <w:rPr>
          <w:rFonts w:ascii="Century" w:hAnsi="Century" w:cs="Arial"/>
          <w:sz w:val="16"/>
          <w:szCs w:val="16"/>
        </w:rPr>
        <w:t>.</w:t>
      </w:r>
    </w:p>
    <w:p w14:paraId="32C7F5D6" w14:textId="77777777" w:rsidR="00A66270" w:rsidRDefault="00A66270" w:rsidP="00EF218D">
      <w:pPr>
        <w:spacing w:after="0" w:line="240" w:lineRule="auto"/>
        <w:ind w:left="180"/>
        <w:rPr>
          <w:rFonts w:ascii="Century" w:hAnsi="Century" w:cs="Arial"/>
          <w:sz w:val="16"/>
          <w:szCs w:val="16"/>
        </w:rPr>
      </w:pPr>
    </w:p>
    <w:p w14:paraId="610665EF" w14:textId="77777777" w:rsidR="00117331" w:rsidRDefault="00117331" w:rsidP="00EF218D">
      <w:pPr>
        <w:spacing w:after="0" w:line="240" w:lineRule="auto"/>
        <w:ind w:left="180"/>
        <w:rPr>
          <w:rFonts w:ascii="Century" w:hAnsi="Century" w:cs="Arial"/>
          <w:sz w:val="16"/>
          <w:szCs w:val="16"/>
        </w:rPr>
      </w:pPr>
    </w:p>
    <w:p w14:paraId="4D81651B" w14:textId="77777777" w:rsidR="00117331" w:rsidRDefault="00117331" w:rsidP="00EF218D">
      <w:pPr>
        <w:spacing w:after="0" w:line="240" w:lineRule="auto"/>
        <w:ind w:left="180"/>
        <w:rPr>
          <w:rFonts w:ascii="Century" w:hAnsi="Century" w:cs="Arial"/>
          <w:sz w:val="16"/>
          <w:szCs w:val="16"/>
        </w:rPr>
      </w:pPr>
    </w:p>
    <w:p w14:paraId="78108A22" w14:textId="5FD35C31" w:rsidR="00117331" w:rsidRDefault="00B75734" w:rsidP="007055C6">
      <w:pPr>
        <w:spacing w:after="0" w:line="240" w:lineRule="auto"/>
        <w:rPr>
          <w:rFonts w:ascii="Century" w:hAnsi="Century" w:cs="Arial"/>
          <w:b/>
          <w:color w:val="943634" w:themeColor="accent2" w:themeShade="BF"/>
          <w:sz w:val="16"/>
          <w:szCs w:val="16"/>
        </w:rPr>
      </w:pPr>
      <w:r>
        <w:rPr>
          <w:rFonts w:ascii="Century" w:hAnsi="Century" w:cs="Arial"/>
          <w:b/>
          <w:color w:val="943634" w:themeColor="accent2" w:themeShade="BF"/>
          <w:sz w:val="16"/>
          <w:szCs w:val="16"/>
        </w:rPr>
        <w:t>Aquarius</w:t>
      </w:r>
      <w:r w:rsidR="007055C6" w:rsidRPr="007055C6">
        <w:rPr>
          <w:rFonts w:ascii="Century" w:hAnsi="Century" w:cs="Arial"/>
          <w:b/>
          <w:color w:val="943634" w:themeColor="accent2" w:themeShade="BF"/>
          <w:sz w:val="16"/>
          <w:szCs w:val="16"/>
        </w:rPr>
        <w:t xml:space="preserve"> Computing Ltd.,</w:t>
      </w:r>
      <w:r w:rsidR="007055C6">
        <w:rPr>
          <w:rFonts w:ascii="Century" w:hAnsi="Century" w:cs="Arial"/>
          <w:b/>
          <w:color w:val="943634" w:themeColor="accent2" w:themeShade="BF"/>
          <w:sz w:val="16"/>
          <w:szCs w:val="16"/>
        </w:rPr>
        <w:t xml:space="preserve"> - Fulltime,</w:t>
      </w:r>
      <w:r>
        <w:rPr>
          <w:rFonts w:ascii="Century" w:hAnsi="Century" w:cs="Arial"/>
          <w:b/>
          <w:color w:val="943634" w:themeColor="accent2" w:themeShade="BF"/>
          <w:sz w:val="16"/>
          <w:szCs w:val="16"/>
        </w:rPr>
        <w:t xml:space="preserve"> Apr ’97 – July ’08</w:t>
      </w:r>
    </w:p>
    <w:p w14:paraId="2BE20444" w14:textId="77777777" w:rsidR="007055C6" w:rsidRPr="007055C6" w:rsidRDefault="007055C6" w:rsidP="007055C6">
      <w:pPr>
        <w:spacing w:after="0" w:line="240" w:lineRule="auto"/>
        <w:rPr>
          <w:rFonts w:ascii="Century" w:hAnsi="Century" w:cs="Arial"/>
          <w:b/>
          <w:color w:val="943634" w:themeColor="accent2" w:themeShade="BF"/>
          <w:sz w:val="16"/>
          <w:szCs w:val="16"/>
        </w:rPr>
      </w:pPr>
    </w:p>
    <w:p w14:paraId="65624A27" w14:textId="3AF0A3C9" w:rsidR="005E2057" w:rsidRPr="00F265BB" w:rsidRDefault="005E2057" w:rsidP="00614A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F265BB">
        <w:rPr>
          <w:rFonts w:ascii="Century" w:hAnsi="Century" w:cs="Arial"/>
          <w:sz w:val="16"/>
          <w:szCs w:val="16"/>
        </w:rPr>
        <w:t>Integrated AMA application, with V2 custom libraries</w:t>
      </w:r>
      <w:r w:rsidR="00F265BB" w:rsidRPr="00F265BB">
        <w:rPr>
          <w:rFonts w:ascii="Century" w:hAnsi="Century" w:cs="Arial"/>
          <w:sz w:val="16"/>
          <w:szCs w:val="16"/>
        </w:rPr>
        <w:t>;</w:t>
      </w:r>
      <w:r w:rsidR="00F265BB">
        <w:rPr>
          <w:rFonts w:ascii="Century" w:hAnsi="Century" w:cs="Arial"/>
          <w:sz w:val="16"/>
          <w:szCs w:val="16"/>
        </w:rPr>
        <w:t xml:space="preserve"> </w:t>
      </w:r>
      <w:r w:rsidRPr="00F265BB">
        <w:rPr>
          <w:rFonts w:ascii="Century" w:hAnsi="Century" w:cs="Arial"/>
          <w:sz w:val="16"/>
          <w:szCs w:val="16"/>
        </w:rPr>
        <w:t>Implemented “Readback” module to read custom data</w:t>
      </w:r>
    </w:p>
    <w:p w14:paraId="06C3A9F7" w14:textId="03BAB36B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 xml:space="preserve">Setup </w:t>
      </w:r>
      <w:r w:rsidRPr="003D3F86">
        <w:rPr>
          <w:rFonts w:ascii="Century" w:hAnsi="Century" w:cs="Arial"/>
          <w:noProof/>
          <w:sz w:val="16"/>
          <w:szCs w:val="16"/>
        </w:rPr>
        <w:t>build</w:t>
      </w:r>
      <w:r w:rsidR="003D3F86">
        <w:rPr>
          <w:rFonts w:ascii="Century" w:hAnsi="Century" w:cs="Arial"/>
          <w:noProof/>
          <w:sz w:val="16"/>
          <w:szCs w:val="16"/>
        </w:rPr>
        <w:t>s</w:t>
      </w:r>
      <w:r w:rsidRPr="00B66E18">
        <w:rPr>
          <w:rFonts w:ascii="Century" w:hAnsi="Century" w:cs="Arial"/>
          <w:sz w:val="16"/>
          <w:szCs w:val="16"/>
        </w:rPr>
        <w:t xml:space="preserve"> environment for enhancing the AMA application to implement use cases</w:t>
      </w:r>
    </w:p>
    <w:p w14:paraId="1B5C1C82" w14:textId="16226969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 xml:space="preserve">Read Oracle AQ messages from queue and parse the XML message using </w:t>
      </w:r>
      <w:r w:rsidR="003D3F86">
        <w:rPr>
          <w:rFonts w:ascii="Century" w:hAnsi="Century" w:cs="Arial"/>
          <w:noProof/>
          <w:sz w:val="16"/>
          <w:szCs w:val="16"/>
        </w:rPr>
        <w:t>X</w:t>
      </w:r>
      <w:r w:rsidRPr="003D3F86">
        <w:rPr>
          <w:rFonts w:ascii="Century" w:hAnsi="Century" w:cs="Arial"/>
          <w:noProof/>
          <w:sz w:val="16"/>
          <w:szCs w:val="16"/>
        </w:rPr>
        <w:t>erces</w:t>
      </w:r>
      <w:r w:rsidRPr="00B66E18">
        <w:rPr>
          <w:rFonts w:ascii="Century" w:hAnsi="Century" w:cs="Arial"/>
          <w:sz w:val="16"/>
          <w:szCs w:val="16"/>
        </w:rPr>
        <w:t xml:space="preserve"> library</w:t>
      </w:r>
    </w:p>
    <w:p w14:paraId="37BE6E69" w14:textId="77777777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>Create/Update seller profile to Kenan-BP system</w:t>
      </w:r>
    </w:p>
    <w:p w14:paraId="1F9E7B0D" w14:textId="77777777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>Implemented Web pages, Adjustment Item Credits and Final value fee with Pagination</w:t>
      </w:r>
    </w:p>
    <w:p w14:paraId="1DE37173" w14:textId="77777777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>Post/Retrieve single and bulk adjustments in ISAPI environment</w:t>
      </w:r>
    </w:p>
    <w:p w14:paraId="39840672" w14:textId="77777777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>Used Thread local storage and Hash algorithms to cache user data</w:t>
      </w:r>
    </w:p>
    <w:p w14:paraId="18F809B3" w14:textId="10C67E76" w:rsidR="005E2057" w:rsidRPr="00B66E18" w:rsidRDefault="005E2057" w:rsidP="00B66E18">
      <w:pPr>
        <w:pStyle w:val="ListParagraph"/>
        <w:numPr>
          <w:ilvl w:val="0"/>
          <w:numId w:val="30"/>
        </w:numPr>
        <w:spacing w:after="0" w:line="240" w:lineRule="auto"/>
        <w:ind w:left="36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 xml:space="preserve">Implemented and constructed pages using XSL / XML / </w:t>
      </w:r>
      <w:r w:rsidRPr="009E06C4">
        <w:rPr>
          <w:rFonts w:ascii="Century" w:hAnsi="Century" w:cs="Arial"/>
          <w:noProof/>
          <w:sz w:val="16"/>
          <w:szCs w:val="16"/>
        </w:rPr>
        <w:t>XSLATE</w:t>
      </w:r>
      <w:r w:rsidR="00BE5A6F">
        <w:rPr>
          <w:rFonts w:ascii="Century" w:hAnsi="Century" w:cs="Arial"/>
          <w:sz w:val="16"/>
          <w:szCs w:val="16"/>
        </w:rPr>
        <w:t>/ Html</w:t>
      </w:r>
    </w:p>
    <w:p w14:paraId="1A720DC4" w14:textId="77777777" w:rsidR="00F265BB" w:rsidRDefault="00F265BB" w:rsidP="00EF218D">
      <w:pPr>
        <w:spacing w:after="0"/>
        <w:rPr>
          <w:rFonts w:ascii="Century" w:hAnsi="Century" w:cs="Arial"/>
          <w:sz w:val="16"/>
          <w:szCs w:val="16"/>
        </w:rPr>
      </w:pPr>
    </w:p>
    <w:p w14:paraId="75A5D0F2" w14:textId="0BF9CCC4" w:rsidR="005E2057" w:rsidRPr="00B66E18" w:rsidRDefault="005E2057" w:rsidP="00EF218D">
      <w:pPr>
        <w:spacing w:after="0"/>
        <w:rPr>
          <w:rFonts w:ascii="Century" w:hAnsi="Century" w:cs="Arial"/>
          <w:sz w:val="16"/>
          <w:szCs w:val="16"/>
        </w:rPr>
      </w:pPr>
      <w:r w:rsidRPr="00B66E18">
        <w:rPr>
          <w:rFonts w:ascii="Century" w:hAnsi="Century" w:cs="Arial"/>
          <w:sz w:val="16"/>
          <w:szCs w:val="16"/>
        </w:rPr>
        <w:t xml:space="preserve">Sun Solaris, Windows, C, C++, VC++, </w:t>
      </w:r>
      <w:r w:rsidRPr="003D3F86">
        <w:rPr>
          <w:rFonts w:ascii="Century" w:hAnsi="Century" w:cs="Arial"/>
          <w:noProof/>
          <w:sz w:val="16"/>
          <w:szCs w:val="16"/>
        </w:rPr>
        <w:t>Multi</w:t>
      </w:r>
      <w:r w:rsidR="003D3F86">
        <w:rPr>
          <w:rFonts w:ascii="Century" w:hAnsi="Century" w:cs="Arial"/>
          <w:noProof/>
          <w:sz w:val="16"/>
          <w:szCs w:val="16"/>
        </w:rPr>
        <w:t>-</w:t>
      </w:r>
      <w:r w:rsidRPr="003D3F86">
        <w:rPr>
          <w:rFonts w:ascii="Century" w:hAnsi="Century" w:cs="Arial"/>
          <w:noProof/>
          <w:sz w:val="16"/>
          <w:szCs w:val="16"/>
        </w:rPr>
        <w:t>threading</w:t>
      </w:r>
      <w:r w:rsidRPr="00B66E18">
        <w:rPr>
          <w:rFonts w:ascii="Century" w:hAnsi="Century" w:cs="Arial"/>
          <w:sz w:val="16"/>
          <w:szCs w:val="16"/>
        </w:rPr>
        <w:t>, ISAPI,</w:t>
      </w:r>
      <w:r w:rsidR="000D5E7B">
        <w:rPr>
          <w:rFonts w:ascii="Century" w:hAnsi="Century" w:cs="Arial"/>
          <w:sz w:val="16"/>
          <w:szCs w:val="16"/>
        </w:rPr>
        <w:t xml:space="preserve"> </w:t>
      </w:r>
      <w:r w:rsidRPr="00B66E18">
        <w:rPr>
          <w:rFonts w:ascii="Century" w:hAnsi="Century" w:cs="Arial"/>
          <w:sz w:val="16"/>
          <w:szCs w:val="16"/>
        </w:rPr>
        <w:t>O</w:t>
      </w:r>
      <w:r w:rsidR="000D5E7B">
        <w:rPr>
          <w:rFonts w:ascii="Century" w:hAnsi="Century" w:cs="Arial"/>
          <w:sz w:val="16"/>
          <w:szCs w:val="16"/>
        </w:rPr>
        <w:t>racle AQ</w:t>
      </w:r>
      <w:r w:rsidRPr="00B66E18">
        <w:rPr>
          <w:rFonts w:ascii="Century" w:hAnsi="Century" w:cs="Arial"/>
          <w:sz w:val="16"/>
          <w:szCs w:val="16"/>
        </w:rPr>
        <w:t xml:space="preserve">, Xerces lib, XML, XSL, </w:t>
      </w:r>
      <w:r w:rsidRPr="003D3F86">
        <w:rPr>
          <w:rFonts w:ascii="Century" w:hAnsi="Century" w:cs="Arial"/>
          <w:noProof/>
          <w:sz w:val="16"/>
          <w:szCs w:val="16"/>
        </w:rPr>
        <w:t>JavaScript</w:t>
      </w:r>
      <w:r w:rsidRPr="00B66E18">
        <w:rPr>
          <w:rFonts w:ascii="Century" w:hAnsi="Century" w:cs="Arial"/>
          <w:sz w:val="16"/>
          <w:szCs w:val="16"/>
        </w:rPr>
        <w:t>, HTML</w:t>
      </w:r>
    </w:p>
    <w:p w14:paraId="2150BF06" w14:textId="77777777" w:rsidR="00EC2BDC" w:rsidRDefault="00EC2BDC" w:rsidP="00EF218D">
      <w:pPr>
        <w:spacing w:after="0"/>
        <w:rPr>
          <w:rFonts w:ascii="Century" w:hAnsi="Century" w:cs="Arial"/>
          <w:color w:val="943634" w:themeColor="accent2" w:themeShade="BF"/>
          <w:sz w:val="16"/>
          <w:szCs w:val="16"/>
        </w:rPr>
      </w:pPr>
    </w:p>
    <w:p w14:paraId="2EBC140B" w14:textId="77777777" w:rsidR="005E2057" w:rsidRPr="00B66E18" w:rsidRDefault="005E2057" w:rsidP="00EF218D">
      <w:pPr>
        <w:spacing w:after="0"/>
        <w:rPr>
          <w:rFonts w:ascii="Century" w:hAnsi="Century" w:cs="Arial"/>
          <w:sz w:val="16"/>
          <w:szCs w:val="16"/>
          <w:u w:val="single"/>
        </w:rPr>
      </w:pPr>
    </w:p>
    <w:sectPr w:rsidR="005E2057" w:rsidRPr="00B66E18" w:rsidSect="00125D08">
      <w:headerReference w:type="default" r:id="rId8"/>
      <w:footerReference w:type="default" r:id="rId9"/>
      <w:pgSz w:w="12240" w:h="15840"/>
      <w:pgMar w:top="1440" w:right="1440" w:bottom="1440" w:left="90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84DF4" w14:textId="77777777" w:rsidR="005B13C9" w:rsidRDefault="005B13C9" w:rsidP="000D6C7D">
      <w:pPr>
        <w:spacing w:after="0" w:line="240" w:lineRule="auto"/>
      </w:pPr>
      <w:r>
        <w:separator/>
      </w:r>
    </w:p>
  </w:endnote>
  <w:endnote w:type="continuationSeparator" w:id="0">
    <w:p w14:paraId="2EE7F2E7" w14:textId="77777777" w:rsidR="005B13C9" w:rsidRDefault="005B13C9" w:rsidP="000D6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ourier New" w:hAnsi="Courier New" w:cs="Courier New"/>
        <w:color w:val="548DD4" w:themeColor="text2" w:themeTint="99"/>
        <w:sz w:val="12"/>
        <w:szCs w:val="12"/>
      </w:rPr>
      <w:id w:val="345379605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auto"/>
        <w:sz w:val="22"/>
        <w:szCs w:val="22"/>
      </w:rPr>
    </w:sdtEndPr>
    <w:sdtContent>
      <w:sdt>
        <w:sdtPr>
          <w:rPr>
            <w:rFonts w:ascii="Courier New" w:hAnsi="Courier New" w:cs="Courier New"/>
            <w:color w:val="548DD4" w:themeColor="text2" w:themeTint="99"/>
            <w:sz w:val="12"/>
            <w:szCs w:val="12"/>
          </w:rPr>
          <w:id w:val="1646546648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  <w:color w:val="auto"/>
            <w:sz w:val="22"/>
            <w:szCs w:val="22"/>
          </w:rPr>
        </w:sdtEndPr>
        <w:sdtContent>
          <w:p w14:paraId="34F6EBD0" w14:textId="546DEE7B" w:rsidR="00614A18" w:rsidRPr="00A33C5B" w:rsidRDefault="00614A18" w:rsidP="006F6E18">
            <w:pPr>
              <w:spacing w:after="0"/>
              <w:ind w:left="180" w:hanging="180"/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</w:pPr>
            <w:r w:rsidRPr="00A33C5B">
              <w:rPr>
                <w:rFonts w:ascii="Courier New" w:hAnsi="Courier New" w:cs="Courier New"/>
                <w:b/>
                <w:color w:val="548DD4" w:themeColor="text2" w:themeTint="99"/>
                <w:sz w:val="12"/>
                <w:szCs w:val="12"/>
              </w:rPr>
              <w:t>// {B7794180-BF7F-4C13-8178-CE7F3538B510}</w:t>
            </w:r>
            <w:r w:rsidRPr="00A33C5B">
              <w:rPr>
                <w:rFonts w:ascii="Courier New" w:hAnsi="Courier New" w:cs="Courier New"/>
                <w:color w:val="548DD4" w:themeColor="text2" w:themeTint="99"/>
                <w:sz w:val="12"/>
                <w:szCs w:val="12"/>
              </w:rPr>
              <w:ptab w:relativeTo="margin" w:alignment="right" w:leader="none"/>
            </w:r>
            <w:r w:rsidRPr="00A33C5B">
              <w:rPr>
                <w:rFonts w:ascii="Courier New" w:hAnsi="Courier New" w:cs="Courier New"/>
                <w:color w:val="548DD4" w:themeColor="text2" w:themeTint="99"/>
                <w:sz w:val="12"/>
                <w:szCs w:val="12"/>
              </w:rPr>
              <w:t xml:space="preserve">Page </w: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begin"/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instrText xml:space="preserve"> PAGE </w:instrTex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separate"/>
            </w:r>
            <w:r w:rsidR="00B75734">
              <w:rPr>
                <w:rFonts w:ascii="Courier New" w:hAnsi="Courier New" w:cs="Courier New"/>
                <w:b/>
                <w:bCs/>
                <w:noProof/>
                <w:color w:val="548DD4" w:themeColor="text2" w:themeTint="99"/>
                <w:sz w:val="12"/>
                <w:szCs w:val="12"/>
              </w:rPr>
              <w:t>1</w: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end"/>
            </w:r>
            <w:r w:rsidRPr="00A33C5B">
              <w:rPr>
                <w:rFonts w:ascii="Courier New" w:hAnsi="Courier New" w:cs="Courier New"/>
                <w:color w:val="548DD4" w:themeColor="text2" w:themeTint="99"/>
                <w:sz w:val="12"/>
                <w:szCs w:val="12"/>
              </w:rPr>
              <w:t xml:space="preserve"> of </w: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begin"/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instrText xml:space="preserve"> NUMPAGES  </w:instrTex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separate"/>
            </w:r>
            <w:r w:rsidR="00B75734">
              <w:rPr>
                <w:rFonts w:ascii="Courier New" w:hAnsi="Courier New" w:cs="Courier New"/>
                <w:b/>
                <w:bCs/>
                <w:noProof/>
                <w:color w:val="548DD4" w:themeColor="text2" w:themeTint="99"/>
                <w:sz w:val="12"/>
                <w:szCs w:val="12"/>
              </w:rPr>
              <w:t>1</w:t>
            </w:r>
            <w:r w:rsidRPr="00A33C5B">
              <w:rPr>
                <w:rFonts w:ascii="Courier New" w:hAnsi="Courier New" w:cs="Courier New"/>
                <w:b/>
                <w:bCs/>
                <w:color w:val="548DD4" w:themeColor="text2" w:themeTint="99"/>
                <w:sz w:val="12"/>
                <w:szCs w:val="12"/>
              </w:rPr>
              <w:fldChar w:fldCharType="end"/>
            </w:r>
          </w:p>
          <w:p w14:paraId="1A07AED5" w14:textId="03008FDD" w:rsidR="00614A18" w:rsidRPr="008C52A2" w:rsidRDefault="005B13C9" w:rsidP="009C5672">
            <w:pPr>
              <w:pStyle w:val="Footer"/>
            </w:pPr>
          </w:p>
        </w:sdtContent>
      </w:sdt>
    </w:sdtContent>
  </w:sdt>
  <w:p w14:paraId="33CAF3F3" w14:textId="77777777" w:rsidR="00614A18" w:rsidRDefault="00614A18" w:rsidP="000D6C7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C3E00" w14:textId="77777777" w:rsidR="005B13C9" w:rsidRDefault="005B13C9" w:rsidP="000D6C7D">
      <w:pPr>
        <w:spacing w:after="0" w:line="240" w:lineRule="auto"/>
      </w:pPr>
      <w:r>
        <w:separator/>
      </w:r>
    </w:p>
  </w:footnote>
  <w:footnote w:type="continuationSeparator" w:id="0">
    <w:p w14:paraId="250EA5AB" w14:textId="77777777" w:rsidR="005B13C9" w:rsidRDefault="005B13C9" w:rsidP="000D6C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8F596" w14:textId="21652CA7" w:rsidR="00614A18" w:rsidRPr="00A33C5B" w:rsidRDefault="000C607F" w:rsidP="00D54D3F">
    <w:pPr>
      <w:pStyle w:val="Header"/>
      <w:rPr>
        <w:sz w:val="16"/>
        <w:szCs w:val="16"/>
      </w:rPr>
    </w:pPr>
    <w:r>
      <w:rPr>
        <w:sz w:val="16"/>
        <w:szCs w:val="16"/>
      </w:rPr>
      <w:t>Irfan Khan</w:t>
    </w:r>
    <w:r w:rsidR="00614A18" w:rsidRPr="00A33C5B">
      <w:rPr>
        <w:sz w:val="16"/>
        <w:szCs w:val="16"/>
      </w:rPr>
      <w:t xml:space="preserve"> </w:t>
    </w:r>
    <w:r w:rsidR="00614A18" w:rsidRPr="00A33C5B">
      <w:rPr>
        <w:sz w:val="16"/>
        <w:szCs w:val="16"/>
      </w:rPr>
      <w:tab/>
    </w:r>
    <w:r w:rsidR="00614A18" w:rsidRPr="00A33C5B">
      <w:rPr>
        <w:sz w:val="16"/>
        <w:szCs w:val="16"/>
      </w:rPr>
      <w:tab/>
    </w:r>
    <w:proofErr w:type="gramStart"/>
    <w:r>
      <w:rPr>
        <w:sz w:val="16"/>
        <w:szCs w:val="16"/>
      </w:rPr>
      <w:t>irfan@gmail.com  123</w:t>
    </w:r>
    <w:proofErr w:type="gramEnd"/>
    <w:r>
      <w:rPr>
        <w:sz w:val="16"/>
        <w:szCs w:val="16"/>
      </w:rPr>
      <w:t>-456-778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F2A79"/>
    <w:multiLevelType w:val="hybridMultilevel"/>
    <w:tmpl w:val="5B9616C6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FA2237"/>
    <w:multiLevelType w:val="hybridMultilevel"/>
    <w:tmpl w:val="AB5EC9BE"/>
    <w:lvl w:ilvl="0" w:tplc="FEF81CE4">
      <w:numFmt w:val="bullet"/>
      <w:lvlText w:val="•"/>
      <w:lvlJc w:val="left"/>
      <w:pPr>
        <w:ind w:left="108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0F3CA5"/>
    <w:multiLevelType w:val="hybridMultilevel"/>
    <w:tmpl w:val="8B8AB4E8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BA6B33"/>
    <w:multiLevelType w:val="hybridMultilevel"/>
    <w:tmpl w:val="B4E08956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B06982"/>
    <w:multiLevelType w:val="hybridMultilevel"/>
    <w:tmpl w:val="E2FC5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27B5B"/>
    <w:multiLevelType w:val="hybridMultilevel"/>
    <w:tmpl w:val="5900E48E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B0FA3"/>
    <w:multiLevelType w:val="hybridMultilevel"/>
    <w:tmpl w:val="193C8ACC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81617"/>
    <w:multiLevelType w:val="hybridMultilevel"/>
    <w:tmpl w:val="275202E0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7D255E"/>
    <w:multiLevelType w:val="hybridMultilevel"/>
    <w:tmpl w:val="71CAC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25C61"/>
    <w:multiLevelType w:val="hybridMultilevel"/>
    <w:tmpl w:val="6248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9173C"/>
    <w:multiLevelType w:val="hybridMultilevel"/>
    <w:tmpl w:val="3802F860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2E3013"/>
    <w:multiLevelType w:val="hybridMultilevel"/>
    <w:tmpl w:val="22FCA2A4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130816"/>
    <w:multiLevelType w:val="hybridMultilevel"/>
    <w:tmpl w:val="EAFC5580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A61548"/>
    <w:multiLevelType w:val="hybridMultilevel"/>
    <w:tmpl w:val="38A2187E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BE64D6"/>
    <w:multiLevelType w:val="hybridMultilevel"/>
    <w:tmpl w:val="42980C54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F03B29"/>
    <w:multiLevelType w:val="hybridMultilevel"/>
    <w:tmpl w:val="C99632F6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3322F5"/>
    <w:multiLevelType w:val="hybridMultilevel"/>
    <w:tmpl w:val="B5621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34697"/>
    <w:multiLevelType w:val="hybridMultilevel"/>
    <w:tmpl w:val="B5540150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B1033"/>
    <w:multiLevelType w:val="hybridMultilevel"/>
    <w:tmpl w:val="01A0C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A82724"/>
    <w:multiLevelType w:val="hybridMultilevel"/>
    <w:tmpl w:val="7D1C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2D5819"/>
    <w:multiLevelType w:val="hybridMultilevel"/>
    <w:tmpl w:val="C25CC516"/>
    <w:lvl w:ilvl="0" w:tplc="FEF81CE4">
      <w:numFmt w:val="bullet"/>
      <w:lvlText w:val="•"/>
      <w:lvlJc w:val="left"/>
      <w:pPr>
        <w:ind w:left="108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5610BFC"/>
    <w:multiLevelType w:val="hybridMultilevel"/>
    <w:tmpl w:val="D29AE0E2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B41777"/>
    <w:multiLevelType w:val="hybridMultilevel"/>
    <w:tmpl w:val="ED06863E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926D3"/>
    <w:multiLevelType w:val="hybridMultilevel"/>
    <w:tmpl w:val="FD28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AB20EF"/>
    <w:multiLevelType w:val="hybridMultilevel"/>
    <w:tmpl w:val="3AA67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C805F3"/>
    <w:multiLevelType w:val="hybridMultilevel"/>
    <w:tmpl w:val="E2DA7262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31459E"/>
    <w:multiLevelType w:val="hybridMultilevel"/>
    <w:tmpl w:val="DD5CC2C4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1843F3"/>
    <w:multiLevelType w:val="hybridMultilevel"/>
    <w:tmpl w:val="F5F45BA0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0621242"/>
    <w:multiLevelType w:val="hybridMultilevel"/>
    <w:tmpl w:val="44DC3C4A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8130A9"/>
    <w:multiLevelType w:val="hybridMultilevel"/>
    <w:tmpl w:val="F43C4502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0C55401"/>
    <w:multiLevelType w:val="hybridMultilevel"/>
    <w:tmpl w:val="C8668226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BD5315"/>
    <w:multiLevelType w:val="hybridMultilevel"/>
    <w:tmpl w:val="4198B3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2" w15:restartNumberingAfterBreak="0">
    <w:nsid w:val="57A170D7"/>
    <w:multiLevelType w:val="hybridMultilevel"/>
    <w:tmpl w:val="85C8D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99302C"/>
    <w:multiLevelType w:val="hybridMultilevel"/>
    <w:tmpl w:val="82B4D3CE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A610016"/>
    <w:multiLevelType w:val="hybridMultilevel"/>
    <w:tmpl w:val="DD76707C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90150E"/>
    <w:multiLevelType w:val="hybridMultilevel"/>
    <w:tmpl w:val="E0E2EA36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2DA0CAE"/>
    <w:multiLevelType w:val="hybridMultilevel"/>
    <w:tmpl w:val="37E811C8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503B84"/>
    <w:multiLevelType w:val="hybridMultilevel"/>
    <w:tmpl w:val="0ADE564A"/>
    <w:lvl w:ilvl="0" w:tplc="462C7628">
      <w:start w:val="1"/>
      <w:numFmt w:val="bullet"/>
      <w:lvlText w:val="*"/>
      <w:lvlJc w:val="left"/>
      <w:pPr>
        <w:ind w:left="36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4240B7F"/>
    <w:multiLevelType w:val="hybridMultilevel"/>
    <w:tmpl w:val="64A69AAC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446082"/>
    <w:multiLevelType w:val="hybridMultilevel"/>
    <w:tmpl w:val="5CB6494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0" w15:restartNumberingAfterBreak="0">
    <w:nsid w:val="6B8F1B7E"/>
    <w:multiLevelType w:val="hybridMultilevel"/>
    <w:tmpl w:val="E7065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460929"/>
    <w:multiLevelType w:val="hybridMultilevel"/>
    <w:tmpl w:val="2340A2A8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81F91"/>
    <w:multiLevelType w:val="hybridMultilevel"/>
    <w:tmpl w:val="57D01FAC"/>
    <w:lvl w:ilvl="0" w:tplc="FEF81CE4">
      <w:numFmt w:val="bullet"/>
      <w:lvlText w:val="•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02552"/>
    <w:multiLevelType w:val="hybridMultilevel"/>
    <w:tmpl w:val="F4782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D0E5222"/>
    <w:multiLevelType w:val="hybridMultilevel"/>
    <w:tmpl w:val="39DAD8C2"/>
    <w:lvl w:ilvl="0" w:tplc="FEF81CE4">
      <w:numFmt w:val="bullet"/>
      <w:lvlText w:val="•"/>
      <w:lvlJc w:val="left"/>
      <w:pPr>
        <w:ind w:left="1080" w:hanging="360"/>
      </w:pPr>
      <w:rPr>
        <w:rFonts w:ascii="Segoe UI" w:eastAsia="Calibr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8"/>
  </w:num>
  <w:num w:numId="3">
    <w:abstractNumId w:val="19"/>
  </w:num>
  <w:num w:numId="4">
    <w:abstractNumId w:val="43"/>
  </w:num>
  <w:num w:numId="5">
    <w:abstractNumId w:val="32"/>
  </w:num>
  <w:num w:numId="6">
    <w:abstractNumId w:val="39"/>
  </w:num>
  <w:num w:numId="7">
    <w:abstractNumId w:val="23"/>
  </w:num>
  <w:num w:numId="8">
    <w:abstractNumId w:val="40"/>
  </w:num>
  <w:num w:numId="9">
    <w:abstractNumId w:val="8"/>
  </w:num>
  <w:num w:numId="10">
    <w:abstractNumId w:val="16"/>
  </w:num>
  <w:num w:numId="11">
    <w:abstractNumId w:val="11"/>
  </w:num>
  <w:num w:numId="12">
    <w:abstractNumId w:val="29"/>
  </w:num>
  <w:num w:numId="13">
    <w:abstractNumId w:val="0"/>
  </w:num>
  <w:num w:numId="14">
    <w:abstractNumId w:val="26"/>
  </w:num>
  <w:num w:numId="15">
    <w:abstractNumId w:val="14"/>
  </w:num>
  <w:num w:numId="16">
    <w:abstractNumId w:val="13"/>
  </w:num>
  <w:num w:numId="17">
    <w:abstractNumId w:val="2"/>
  </w:num>
  <w:num w:numId="18">
    <w:abstractNumId w:val="35"/>
  </w:num>
  <w:num w:numId="19">
    <w:abstractNumId w:val="27"/>
  </w:num>
  <w:num w:numId="20">
    <w:abstractNumId w:val="37"/>
  </w:num>
  <w:num w:numId="21">
    <w:abstractNumId w:val="3"/>
  </w:num>
  <w:num w:numId="22">
    <w:abstractNumId w:val="33"/>
  </w:num>
  <w:num w:numId="23">
    <w:abstractNumId w:val="15"/>
  </w:num>
  <w:num w:numId="24">
    <w:abstractNumId w:val="30"/>
  </w:num>
  <w:num w:numId="25">
    <w:abstractNumId w:val="12"/>
  </w:num>
  <w:num w:numId="26">
    <w:abstractNumId w:val="31"/>
  </w:num>
  <w:num w:numId="27">
    <w:abstractNumId w:val="4"/>
  </w:num>
  <w:num w:numId="28">
    <w:abstractNumId w:val="20"/>
  </w:num>
  <w:num w:numId="29">
    <w:abstractNumId w:val="44"/>
  </w:num>
  <w:num w:numId="30">
    <w:abstractNumId w:val="41"/>
  </w:num>
  <w:num w:numId="31">
    <w:abstractNumId w:val="17"/>
  </w:num>
  <w:num w:numId="32">
    <w:abstractNumId w:val="28"/>
  </w:num>
  <w:num w:numId="33">
    <w:abstractNumId w:val="36"/>
  </w:num>
  <w:num w:numId="34">
    <w:abstractNumId w:val="6"/>
  </w:num>
  <w:num w:numId="35">
    <w:abstractNumId w:val="1"/>
  </w:num>
  <w:num w:numId="36">
    <w:abstractNumId w:val="22"/>
  </w:num>
  <w:num w:numId="37">
    <w:abstractNumId w:val="42"/>
  </w:num>
  <w:num w:numId="38">
    <w:abstractNumId w:val="5"/>
  </w:num>
  <w:num w:numId="39">
    <w:abstractNumId w:val="25"/>
  </w:num>
  <w:num w:numId="40">
    <w:abstractNumId w:val="7"/>
  </w:num>
  <w:num w:numId="41">
    <w:abstractNumId w:val="38"/>
  </w:num>
  <w:num w:numId="42">
    <w:abstractNumId w:val="34"/>
  </w:num>
  <w:num w:numId="43">
    <w:abstractNumId w:val="21"/>
  </w:num>
  <w:num w:numId="44">
    <w:abstractNumId w:val="9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NLcwN7IwtDQzMzZR0lEKTi0uzszPAykwMqkFAGCOYeItAAAA"/>
  </w:docVars>
  <w:rsids>
    <w:rsidRoot w:val="00AF2979"/>
    <w:rsid w:val="00000D85"/>
    <w:rsid w:val="00002FA3"/>
    <w:rsid w:val="000044FF"/>
    <w:rsid w:val="00006C23"/>
    <w:rsid w:val="000141C9"/>
    <w:rsid w:val="000229B3"/>
    <w:rsid w:val="0002310D"/>
    <w:rsid w:val="00025E6B"/>
    <w:rsid w:val="00031219"/>
    <w:rsid w:val="00032E69"/>
    <w:rsid w:val="0004184A"/>
    <w:rsid w:val="000464FF"/>
    <w:rsid w:val="00046B82"/>
    <w:rsid w:val="00047508"/>
    <w:rsid w:val="00051EEF"/>
    <w:rsid w:val="00053573"/>
    <w:rsid w:val="00063EDA"/>
    <w:rsid w:val="00066DD3"/>
    <w:rsid w:val="00066FFC"/>
    <w:rsid w:val="00071CF5"/>
    <w:rsid w:val="00072669"/>
    <w:rsid w:val="00073F32"/>
    <w:rsid w:val="00074EBD"/>
    <w:rsid w:val="00080933"/>
    <w:rsid w:val="00081E42"/>
    <w:rsid w:val="000827DA"/>
    <w:rsid w:val="00084302"/>
    <w:rsid w:val="00085256"/>
    <w:rsid w:val="00090FF7"/>
    <w:rsid w:val="00091BAB"/>
    <w:rsid w:val="000A20A4"/>
    <w:rsid w:val="000A2E29"/>
    <w:rsid w:val="000A2ED1"/>
    <w:rsid w:val="000B3034"/>
    <w:rsid w:val="000B367F"/>
    <w:rsid w:val="000B64B1"/>
    <w:rsid w:val="000C1F75"/>
    <w:rsid w:val="000C2F22"/>
    <w:rsid w:val="000C3947"/>
    <w:rsid w:val="000C607F"/>
    <w:rsid w:val="000D1171"/>
    <w:rsid w:val="000D169F"/>
    <w:rsid w:val="000D1DF8"/>
    <w:rsid w:val="000D44CB"/>
    <w:rsid w:val="000D5E7B"/>
    <w:rsid w:val="000D5FD8"/>
    <w:rsid w:val="000D6C7D"/>
    <w:rsid w:val="000E0AED"/>
    <w:rsid w:val="000E3285"/>
    <w:rsid w:val="000F0004"/>
    <w:rsid w:val="000F03F4"/>
    <w:rsid w:val="000F6C34"/>
    <w:rsid w:val="000F7B3F"/>
    <w:rsid w:val="00103B04"/>
    <w:rsid w:val="00105C39"/>
    <w:rsid w:val="00112A0F"/>
    <w:rsid w:val="00115AD1"/>
    <w:rsid w:val="00117331"/>
    <w:rsid w:val="00125D08"/>
    <w:rsid w:val="00127365"/>
    <w:rsid w:val="00127476"/>
    <w:rsid w:val="001313E0"/>
    <w:rsid w:val="001337BA"/>
    <w:rsid w:val="0013664C"/>
    <w:rsid w:val="001379F1"/>
    <w:rsid w:val="00152943"/>
    <w:rsid w:val="00152BC7"/>
    <w:rsid w:val="001531AB"/>
    <w:rsid w:val="00157B97"/>
    <w:rsid w:val="001633CB"/>
    <w:rsid w:val="00166403"/>
    <w:rsid w:val="00170645"/>
    <w:rsid w:val="00172D05"/>
    <w:rsid w:val="001749F3"/>
    <w:rsid w:val="00174DE0"/>
    <w:rsid w:val="001755CF"/>
    <w:rsid w:val="00177546"/>
    <w:rsid w:val="00181482"/>
    <w:rsid w:val="00184CCA"/>
    <w:rsid w:val="0019321F"/>
    <w:rsid w:val="001932A4"/>
    <w:rsid w:val="0019650B"/>
    <w:rsid w:val="001B1AFA"/>
    <w:rsid w:val="001B4F98"/>
    <w:rsid w:val="001B6EE2"/>
    <w:rsid w:val="001C12BE"/>
    <w:rsid w:val="001C1708"/>
    <w:rsid w:val="001C3552"/>
    <w:rsid w:val="001C385C"/>
    <w:rsid w:val="001D1567"/>
    <w:rsid w:val="001E2070"/>
    <w:rsid w:val="001E399B"/>
    <w:rsid w:val="001E6DB8"/>
    <w:rsid w:val="001F24B9"/>
    <w:rsid w:val="001F3889"/>
    <w:rsid w:val="00200958"/>
    <w:rsid w:val="00205C71"/>
    <w:rsid w:val="0021230E"/>
    <w:rsid w:val="00215584"/>
    <w:rsid w:val="00216BFB"/>
    <w:rsid w:val="002176E0"/>
    <w:rsid w:val="00217E24"/>
    <w:rsid w:val="00223D73"/>
    <w:rsid w:val="0022485C"/>
    <w:rsid w:val="002306C5"/>
    <w:rsid w:val="00242744"/>
    <w:rsid w:val="0024313A"/>
    <w:rsid w:val="00244304"/>
    <w:rsid w:val="0026420A"/>
    <w:rsid w:val="00266720"/>
    <w:rsid w:val="00272868"/>
    <w:rsid w:val="00273E2C"/>
    <w:rsid w:val="002742C5"/>
    <w:rsid w:val="00275DC2"/>
    <w:rsid w:val="00277788"/>
    <w:rsid w:val="0028388E"/>
    <w:rsid w:val="00283B3B"/>
    <w:rsid w:val="00287760"/>
    <w:rsid w:val="002918B8"/>
    <w:rsid w:val="00292605"/>
    <w:rsid w:val="0029343C"/>
    <w:rsid w:val="00296C7C"/>
    <w:rsid w:val="00297FCC"/>
    <w:rsid w:val="002A151F"/>
    <w:rsid w:val="002A267E"/>
    <w:rsid w:val="002A280D"/>
    <w:rsid w:val="002A4831"/>
    <w:rsid w:val="002A795D"/>
    <w:rsid w:val="002B0C26"/>
    <w:rsid w:val="002B2185"/>
    <w:rsid w:val="002B492C"/>
    <w:rsid w:val="002B4E7D"/>
    <w:rsid w:val="002C3EC6"/>
    <w:rsid w:val="002D0998"/>
    <w:rsid w:val="002D201E"/>
    <w:rsid w:val="002D575E"/>
    <w:rsid w:val="002D730B"/>
    <w:rsid w:val="002D7A83"/>
    <w:rsid w:val="002E0BC0"/>
    <w:rsid w:val="002E3CD0"/>
    <w:rsid w:val="002E4ED8"/>
    <w:rsid w:val="002E5342"/>
    <w:rsid w:val="002E786E"/>
    <w:rsid w:val="002F641C"/>
    <w:rsid w:val="002F6DEF"/>
    <w:rsid w:val="002F6FDC"/>
    <w:rsid w:val="002F751A"/>
    <w:rsid w:val="002F790B"/>
    <w:rsid w:val="0030149C"/>
    <w:rsid w:val="00305CA7"/>
    <w:rsid w:val="00307A3B"/>
    <w:rsid w:val="00314AFF"/>
    <w:rsid w:val="00322730"/>
    <w:rsid w:val="00330AA7"/>
    <w:rsid w:val="003311C8"/>
    <w:rsid w:val="00333A01"/>
    <w:rsid w:val="00335558"/>
    <w:rsid w:val="003375F8"/>
    <w:rsid w:val="00337ADC"/>
    <w:rsid w:val="00337EB7"/>
    <w:rsid w:val="00342F2C"/>
    <w:rsid w:val="00345770"/>
    <w:rsid w:val="00346247"/>
    <w:rsid w:val="00347255"/>
    <w:rsid w:val="0034758F"/>
    <w:rsid w:val="003475C3"/>
    <w:rsid w:val="003506DE"/>
    <w:rsid w:val="0035264F"/>
    <w:rsid w:val="003527B0"/>
    <w:rsid w:val="00356EAF"/>
    <w:rsid w:val="003606B9"/>
    <w:rsid w:val="003630AB"/>
    <w:rsid w:val="00363DEA"/>
    <w:rsid w:val="003733E3"/>
    <w:rsid w:val="00373EE1"/>
    <w:rsid w:val="00376CCF"/>
    <w:rsid w:val="00382407"/>
    <w:rsid w:val="00382998"/>
    <w:rsid w:val="00382F88"/>
    <w:rsid w:val="00386731"/>
    <w:rsid w:val="00391D67"/>
    <w:rsid w:val="00396D4C"/>
    <w:rsid w:val="003A0731"/>
    <w:rsid w:val="003A519E"/>
    <w:rsid w:val="003A5633"/>
    <w:rsid w:val="003A6997"/>
    <w:rsid w:val="003B0D92"/>
    <w:rsid w:val="003B47B3"/>
    <w:rsid w:val="003B48B6"/>
    <w:rsid w:val="003C12DE"/>
    <w:rsid w:val="003C3062"/>
    <w:rsid w:val="003C4C65"/>
    <w:rsid w:val="003C6A95"/>
    <w:rsid w:val="003D0478"/>
    <w:rsid w:val="003D09E5"/>
    <w:rsid w:val="003D3F86"/>
    <w:rsid w:val="003D77E5"/>
    <w:rsid w:val="003E35B0"/>
    <w:rsid w:val="003E497D"/>
    <w:rsid w:val="003E6C6A"/>
    <w:rsid w:val="003F5E56"/>
    <w:rsid w:val="0040268B"/>
    <w:rsid w:val="0040346C"/>
    <w:rsid w:val="00404A1F"/>
    <w:rsid w:val="004071BE"/>
    <w:rsid w:val="0040753E"/>
    <w:rsid w:val="004102CB"/>
    <w:rsid w:val="00413333"/>
    <w:rsid w:val="004205EF"/>
    <w:rsid w:val="00421D71"/>
    <w:rsid w:val="00422158"/>
    <w:rsid w:val="00422A75"/>
    <w:rsid w:val="0042557A"/>
    <w:rsid w:val="00433505"/>
    <w:rsid w:val="004344B0"/>
    <w:rsid w:val="00441B86"/>
    <w:rsid w:val="00446EF5"/>
    <w:rsid w:val="00453F37"/>
    <w:rsid w:val="00454DE2"/>
    <w:rsid w:val="0046049A"/>
    <w:rsid w:val="00460590"/>
    <w:rsid w:val="0046156B"/>
    <w:rsid w:val="0046160D"/>
    <w:rsid w:val="004706F6"/>
    <w:rsid w:val="00482E35"/>
    <w:rsid w:val="004839E5"/>
    <w:rsid w:val="004928AD"/>
    <w:rsid w:val="004A169C"/>
    <w:rsid w:val="004B1C93"/>
    <w:rsid w:val="004B42E7"/>
    <w:rsid w:val="004B5C99"/>
    <w:rsid w:val="004C236F"/>
    <w:rsid w:val="004D5262"/>
    <w:rsid w:val="004E008B"/>
    <w:rsid w:val="004E0E49"/>
    <w:rsid w:val="004E1BC3"/>
    <w:rsid w:val="004E2210"/>
    <w:rsid w:val="004E34C8"/>
    <w:rsid w:val="004E3F83"/>
    <w:rsid w:val="004E5C9B"/>
    <w:rsid w:val="004F52D1"/>
    <w:rsid w:val="004F5E84"/>
    <w:rsid w:val="004F5FF6"/>
    <w:rsid w:val="004F762F"/>
    <w:rsid w:val="00512604"/>
    <w:rsid w:val="005150A8"/>
    <w:rsid w:val="0051555C"/>
    <w:rsid w:val="00517321"/>
    <w:rsid w:val="00517914"/>
    <w:rsid w:val="00525740"/>
    <w:rsid w:val="00526F2F"/>
    <w:rsid w:val="005278F6"/>
    <w:rsid w:val="00531F65"/>
    <w:rsid w:val="00532335"/>
    <w:rsid w:val="005334BC"/>
    <w:rsid w:val="00533AB3"/>
    <w:rsid w:val="00536C52"/>
    <w:rsid w:val="00536EE6"/>
    <w:rsid w:val="00537651"/>
    <w:rsid w:val="005379E4"/>
    <w:rsid w:val="00540262"/>
    <w:rsid w:val="00550C79"/>
    <w:rsid w:val="0055346D"/>
    <w:rsid w:val="00554C25"/>
    <w:rsid w:val="00555F01"/>
    <w:rsid w:val="0055737F"/>
    <w:rsid w:val="005645B0"/>
    <w:rsid w:val="005648F1"/>
    <w:rsid w:val="00567A8F"/>
    <w:rsid w:val="00573243"/>
    <w:rsid w:val="00575784"/>
    <w:rsid w:val="00576ADA"/>
    <w:rsid w:val="00582153"/>
    <w:rsid w:val="005838E7"/>
    <w:rsid w:val="0058547C"/>
    <w:rsid w:val="00586EDD"/>
    <w:rsid w:val="005908ED"/>
    <w:rsid w:val="00590A3F"/>
    <w:rsid w:val="0059261C"/>
    <w:rsid w:val="005933BD"/>
    <w:rsid w:val="005934ED"/>
    <w:rsid w:val="0059608F"/>
    <w:rsid w:val="005A05C1"/>
    <w:rsid w:val="005A239B"/>
    <w:rsid w:val="005A6748"/>
    <w:rsid w:val="005B13C9"/>
    <w:rsid w:val="005B328A"/>
    <w:rsid w:val="005B4A03"/>
    <w:rsid w:val="005C21B8"/>
    <w:rsid w:val="005C2CDD"/>
    <w:rsid w:val="005C4C77"/>
    <w:rsid w:val="005C53E3"/>
    <w:rsid w:val="005C680B"/>
    <w:rsid w:val="005C7764"/>
    <w:rsid w:val="005D0D8C"/>
    <w:rsid w:val="005D60FB"/>
    <w:rsid w:val="005D7650"/>
    <w:rsid w:val="005E2057"/>
    <w:rsid w:val="005E20CE"/>
    <w:rsid w:val="005E2723"/>
    <w:rsid w:val="005F1516"/>
    <w:rsid w:val="0061075F"/>
    <w:rsid w:val="006127AF"/>
    <w:rsid w:val="00612BE4"/>
    <w:rsid w:val="00613AC9"/>
    <w:rsid w:val="00614A18"/>
    <w:rsid w:val="006208B0"/>
    <w:rsid w:val="00621905"/>
    <w:rsid w:val="006227CC"/>
    <w:rsid w:val="0062582B"/>
    <w:rsid w:val="006261D4"/>
    <w:rsid w:val="00626326"/>
    <w:rsid w:val="006356A2"/>
    <w:rsid w:val="00635E61"/>
    <w:rsid w:val="006376E6"/>
    <w:rsid w:val="00637865"/>
    <w:rsid w:val="0064533F"/>
    <w:rsid w:val="006472EF"/>
    <w:rsid w:val="00647E89"/>
    <w:rsid w:val="00653782"/>
    <w:rsid w:val="006553D8"/>
    <w:rsid w:val="00657995"/>
    <w:rsid w:val="006604D9"/>
    <w:rsid w:val="00662D82"/>
    <w:rsid w:val="006639D8"/>
    <w:rsid w:val="006644D4"/>
    <w:rsid w:val="0066597C"/>
    <w:rsid w:val="00665986"/>
    <w:rsid w:val="006675EC"/>
    <w:rsid w:val="0067148F"/>
    <w:rsid w:val="0067219C"/>
    <w:rsid w:val="00672E59"/>
    <w:rsid w:val="006734C1"/>
    <w:rsid w:val="006761E4"/>
    <w:rsid w:val="006777AE"/>
    <w:rsid w:val="00677A95"/>
    <w:rsid w:val="00677E9C"/>
    <w:rsid w:val="006833C8"/>
    <w:rsid w:val="00683559"/>
    <w:rsid w:val="00690199"/>
    <w:rsid w:val="006902AD"/>
    <w:rsid w:val="006A0FE6"/>
    <w:rsid w:val="006A1F42"/>
    <w:rsid w:val="006A6106"/>
    <w:rsid w:val="006A7ABD"/>
    <w:rsid w:val="006B4C03"/>
    <w:rsid w:val="006B4C54"/>
    <w:rsid w:val="006B4F6B"/>
    <w:rsid w:val="006C1149"/>
    <w:rsid w:val="006C1955"/>
    <w:rsid w:val="006C26E3"/>
    <w:rsid w:val="006C275F"/>
    <w:rsid w:val="006C404A"/>
    <w:rsid w:val="006C4251"/>
    <w:rsid w:val="006D012F"/>
    <w:rsid w:val="006D149A"/>
    <w:rsid w:val="006D179A"/>
    <w:rsid w:val="006D6BEB"/>
    <w:rsid w:val="006E08AD"/>
    <w:rsid w:val="006E186F"/>
    <w:rsid w:val="006E317A"/>
    <w:rsid w:val="006E34B0"/>
    <w:rsid w:val="006E3B3A"/>
    <w:rsid w:val="006E610F"/>
    <w:rsid w:val="006E6984"/>
    <w:rsid w:val="006F6A2F"/>
    <w:rsid w:val="006F6E18"/>
    <w:rsid w:val="00701048"/>
    <w:rsid w:val="00701387"/>
    <w:rsid w:val="007055C6"/>
    <w:rsid w:val="00707AA8"/>
    <w:rsid w:val="007114A7"/>
    <w:rsid w:val="00720A93"/>
    <w:rsid w:val="00726DC9"/>
    <w:rsid w:val="00731CF3"/>
    <w:rsid w:val="0073552B"/>
    <w:rsid w:val="007412FE"/>
    <w:rsid w:val="0074136F"/>
    <w:rsid w:val="00747C6F"/>
    <w:rsid w:val="00754E37"/>
    <w:rsid w:val="00755EC3"/>
    <w:rsid w:val="00766397"/>
    <w:rsid w:val="007663C0"/>
    <w:rsid w:val="00766428"/>
    <w:rsid w:val="00767057"/>
    <w:rsid w:val="00773F74"/>
    <w:rsid w:val="0077458A"/>
    <w:rsid w:val="007823AD"/>
    <w:rsid w:val="00783328"/>
    <w:rsid w:val="00783F03"/>
    <w:rsid w:val="00783FE7"/>
    <w:rsid w:val="00785C9C"/>
    <w:rsid w:val="0078673F"/>
    <w:rsid w:val="00794192"/>
    <w:rsid w:val="00794801"/>
    <w:rsid w:val="00796DF1"/>
    <w:rsid w:val="007A134D"/>
    <w:rsid w:val="007A2452"/>
    <w:rsid w:val="007A3011"/>
    <w:rsid w:val="007A46B2"/>
    <w:rsid w:val="007A6500"/>
    <w:rsid w:val="007A7310"/>
    <w:rsid w:val="007A7397"/>
    <w:rsid w:val="007B1F77"/>
    <w:rsid w:val="007B3175"/>
    <w:rsid w:val="007B42FF"/>
    <w:rsid w:val="007B7D45"/>
    <w:rsid w:val="007C11E5"/>
    <w:rsid w:val="007E0FBC"/>
    <w:rsid w:val="007E7A43"/>
    <w:rsid w:val="007F5D1A"/>
    <w:rsid w:val="007F6021"/>
    <w:rsid w:val="00804DA4"/>
    <w:rsid w:val="00810674"/>
    <w:rsid w:val="00824913"/>
    <w:rsid w:val="00826CCF"/>
    <w:rsid w:val="008306EC"/>
    <w:rsid w:val="00830E61"/>
    <w:rsid w:val="00833E17"/>
    <w:rsid w:val="008344AC"/>
    <w:rsid w:val="008423B1"/>
    <w:rsid w:val="00851176"/>
    <w:rsid w:val="00851CB7"/>
    <w:rsid w:val="00852F6A"/>
    <w:rsid w:val="008574CC"/>
    <w:rsid w:val="008734A8"/>
    <w:rsid w:val="0087386D"/>
    <w:rsid w:val="0087651D"/>
    <w:rsid w:val="00882E00"/>
    <w:rsid w:val="00887DF8"/>
    <w:rsid w:val="0089089F"/>
    <w:rsid w:val="00892EA2"/>
    <w:rsid w:val="00892F69"/>
    <w:rsid w:val="008A12F4"/>
    <w:rsid w:val="008A3ABC"/>
    <w:rsid w:val="008A4D33"/>
    <w:rsid w:val="008A6CFA"/>
    <w:rsid w:val="008B0631"/>
    <w:rsid w:val="008B6D5F"/>
    <w:rsid w:val="008B76FB"/>
    <w:rsid w:val="008C2525"/>
    <w:rsid w:val="008C2BB0"/>
    <w:rsid w:val="008C4531"/>
    <w:rsid w:val="008C52A2"/>
    <w:rsid w:val="008C5502"/>
    <w:rsid w:val="008D098D"/>
    <w:rsid w:val="008D4165"/>
    <w:rsid w:val="008D4599"/>
    <w:rsid w:val="008D483E"/>
    <w:rsid w:val="008D7E4D"/>
    <w:rsid w:val="008E14EA"/>
    <w:rsid w:val="008E25AE"/>
    <w:rsid w:val="008E2ED1"/>
    <w:rsid w:val="008E3D58"/>
    <w:rsid w:val="008E4824"/>
    <w:rsid w:val="008E5C76"/>
    <w:rsid w:val="008E607D"/>
    <w:rsid w:val="008E76C1"/>
    <w:rsid w:val="008F0F2E"/>
    <w:rsid w:val="008F4043"/>
    <w:rsid w:val="008F7E45"/>
    <w:rsid w:val="009037A9"/>
    <w:rsid w:val="009057EC"/>
    <w:rsid w:val="00905E0E"/>
    <w:rsid w:val="009065DB"/>
    <w:rsid w:val="009067C4"/>
    <w:rsid w:val="00906DB8"/>
    <w:rsid w:val="00911C03"/>
    <w:rsid w:val="00914132"/>
    <w:rsid w:val="00915566"/>
    <w:rsid w:val="00916BB5"/>
    <w:rsid w:val="00917983"/>
    <w:rsid w:val="00917DD8"/>
    <w:rsid w:val="0092050A"/>
    <w:rsid w:val="009263D4"/>
    <w:rsid w:val="00935AE9"/>
    <w:rsid w:val="00945117"/>
    <w:rsid w:val="0094657D"/>
    <w:rsid w:val="00962578"/>
    <w:rsid w:val="00963FDA"/>
    <w:rsid w:val="0096626F"/>
    <w:rsid w:val="00970DEF"/>
    <w:rsid w:val="009736C4"/>
    <w:rsid w:val="00973DFF"/>
    <w:rsid w:val="009756E2"/>
    <w:rsid w:val="00975D67"/>
    <w:rsid w:val="00976F9C"/>
    <w:rsid w:val="009836BB"/>
    <w:rsid w:val="009878B2"/>
    <w:rsid w:val="00990F8C"/>
    <w:rsid w:val="0099495B"/>
    <w:rsid w:val="00994D64"/>
    <w:rsid w:val="00995E7B"/>
    <w:rsid w:val="00995ED9"/>
    <w:rsid w:val="00996362"/>
    <w:rsid w:val="00997F02"/>
    <w:rsid w:val="009A1422"/>
    <w:rsid w:val="009A175B"/>
    <w:rsid w:val="009A2257"/>
    <w:rsid w:val="009A3C55"/>
    <w:rsid w:val="009A7E71"/>
    <w:rsid w:val="009B1805"/>
    <w:rsid w:val="009B65C3"/>
    <w:rsid w:val="009C1C4F"/>
    <w:rsid w:val="009C22C3"/>
    <w:rsid w:val="009C2D65"/>
    <w:rsid w:val="009C5672"/>
    <w:rsid w:val="009C5A6E"/>
    <w:rsid w:val="009C5DD7"/>
    <w:rsid w:val="009D27F7"/>
    <w:rsid w:val="009D4495"/>
    <w:rsid w:val="009D66B6"/>
    <w:rsid w:val="009D709E"/>
    <w:rsid w:val="009E06C4"/>
    <w:rsid w:val="009E458C"/>
    <w:rsid w:val="009F19C8"/>
    <w:rsid w:val="009F2DC6"/>
    <w:rsid w:val="009F3C84"/>
    <w:rsid w:val="009F554E"/>
    <w:rsid w:val="009F5DD8"/>
    <w:rsid w:val="00A04DBF"/>
    <w:rsid w:val="00A05E3E"/>
    <w:rsid w:val="00A10259"/>
    <w:rsid w:val="00A11036"/>
    <w:rsid w:val="00A12F2A"/>
    <w:rsid w:val="00A20079"/>
    <w:rsid w:val="00A3038B"/>
    <w:rsid w:val="00A31C04"/>
    <w:rsid w:val="00A31F0E"/>
    <w:rsid w:val="00A3366D"/>
    <w:rsid w:val="00A33747"/>
    <w:rsid w:val="00A33B9C"/>
    <w:rsid w:val="00A33C5B"/>
    <w:rsid w:val="00A34446"/>
    <w:rsid w:val="00A35F7B"/>
    <w:rsid w:val="00A4416D"/>
    <w:rsid w:val="00A44436"/>
    <w:rsid w:val="00A4661B"/>
    <w:rsid w:val="00A509C7"/>
    <w:rsid w:val="00A55A4B"/>
    <w:rsid w:val="00A65A26"/>
    <w:rsid w:val="00A66270"/>
    <w:rsid w:val="00A70FF8"/>
    <w:rsid w:val="00A72CFE"/>
    <w:rsid w:val="00A74035"/>
    <w:rsid w:val="00A742E9"/>
    <w:rsid w:val="00A74815"/>
    <w:rsid w:val="00A75F79"/>
    <w:rsid w:val="00A760F4"/>
    <w:rsid w:val="00A9021A"/>
    <w:rsid w:val="00A9572B"/>
    <w:rsid w:val="00AA03DA"/>
    <w:rsid w:val="00AB1758"/>
    <w:rsid w:val="00AB5A1D"/>
    <w:rsid w:val="00AC5539"/>
    <w:rsid w:val="00AD00E7"/>
    <w:rsid w:val="00AD1573"/>
    <w:rsid w:val="00AD2BA9"/>
    <w:rsid w:val="00AD4CA5"/>
    <w:rsid w:val="00AE0DA5"/>
    <w:rsid w:val="00AE35E4"/>
    <w:rsid w:val="00AE52C8"/>
    <w:rsid w:val="00AE661D"/>
    <w:rsid w:val="00AE6E3F"/>
    <w:rsid w:val="00AF23F5"/>
    <w:rsid w:val="00AF2979"/>
    <w:rsid w:val="00AF306B"/>
    <w:rsid w:val="00B01A89"/>
    <w:rsid w:val="00B05F01"/>
    <w:rsid w:val="00B116BB"/>
    <w:rsid w:val="00B17FF9"/>
    <w:rsid w:val="00B22160"/>
    <w:rsid w:val="00B24469"/>
    <w:rsid w:val="00B279A9"/>
    <w:rsid w:val="00B31A90"/>
    <w:rsid w:val="00B34124"/>
    <w:rsid w:val="00B3450E"/>
    <w:rsid w:val="00B4090A"/>
    <w:rsid w:val="00B4210F"/>
    <w:rsid w:val="00B43386"/>
    <w:rsid w:val="00B457D1"/>
    <w:rsid w:val="00B461CF"/>
    <w:rsid w:val="00B52783"/>
    <w:rsid w:val="00B53F76"/>
    <w:rsid w:val="00B549CA"/>
    <w:rsid w:val="00B54E6C"/>
    <w:rsid w:val="00B55FE8"/>
    <w:rsid w:val="00B61450"/>
    <w:rsid w:val="00B66E18"/>
    <w:rsid w:val="00B67114"/>
    <w:rsid w:val="00B71122"/>
    <w:rsid w:val="00B75338"/>
    <w:rsid w:val="00B755E9"/>
    <w:rsid w:val="00B75734"/>
    <w:rsid w:val="00B7709B"/>
    <w:rsid w:val="00B81DA4"/>
    <w:rsid w:val="00B84CF8"/>
    <w:rsid w:val="00B874EB"/>
    <w:rsid w:val="00B90F41"/>
    <w:rsid w:val="00B96138"/>
    <w:rsid w:val="00BA5CCB"/>
    <w:rsid w:val="00BA7C6B"/>
    <w:rsid w:val="00BA7F4D"/>
    <w:rsid w:val="00BB0989"/>
    <w:rsid w:val="00BB0F33"/>
    <w:rsid w:val="00BB12C5"/>
    <w:rsid w:val="00BB33C2"/>
    <w:rsid w:val="00BB51A3"/>
    <w:rsid w:val="00BB6405"/>
    <w:rsid w:val="00BB7D2A"/>
    <w:rsid w:val="00BC0116"/>
    <w:rsid w:val="00BC0B4A"/>
    <w:rsid w:val="00BC1D90"/>
    <w:rsid w:val="00BC42EF"/>
    <w:rsid w:val="00BC49C7"/>
    <w:rsid w:val="00BC73A7"/>
    <w:rsid w:val="00BD00C4"/>
    <w:rsid w:val="00BD030A"/>
    <w:rsid w:val="00BD322B"/>
    <w:rsid w:val="00BD373A"/>
    <w:rsid w:val="00BD3A1C"/>
    <w:rsid w:val="00BD3DCB"/>
    <w:rsid w:val="00BD6753"/>
    <w:rsid w:val="00BE51FF"/>
    <w:rsid w:val="00BE586C"/>
    <w:rsid w:val="00BE5A6F"/>
    <w:rsid w:val="00BF35FB"/>
    <w:rsid w:val="00BF42FE"/>
    <w:rsid w:val="00BF73D6"/>
    <w:rsid w:val="00C02D14"/>
    <w:rsid w:val="00C03753"/>
    <w:rsid w:val="00C03876"/>
    <w:rsid w:val="00C05691"/>
    <w:rsid w:val="00C155D8"/>
    <w:rsid w:val="00C25DD9"/>
    <w:rsid w:val="00C26194"/>
    <w:rsid w:val="00C40383"/>
    <w:rsid w:val="00C426E5"/>
    <w:rsid w:val="00C437DC"/>
    <w:rsid w:val="00C50FB6"/>
    <w:rsid w:val="00C51961"/>
    <w:rsid w:val="00C53802"/>
    <w:rsid w:val="00C6494F"/>
    <w:rsid w:val="00C729D2"/>
    <w:rsid w:val="00C77BE8"/>
    <w:rsid w:val="00C8676C"/>
    <w:rsid w:val="00C86832"/>
    <w:rsid w:val="00C969D1"/>
    <w:rsid w:val="00CA200A"/>
    <w:rsid w:val="00CA35D7"/>
    <w:rsid w:val="00CA5B7E"/>
    <w:rsid w:val="00CA5E90"/>
    <w:rsid w:val="00CA7790"/>
    <w:rsid w:val="00CB0320"/>
    <w:rsid w:val="00CB1851"/>
    <w:rsid w:val="00CB284C"/>
    <w:rsid w:val="00CB4B2F"/>
    <w:rsid w:val="00CB52DC"/>
    <w:rsid w:val="00CB55AB"/>
    <w:rsid w:val="00CB5BC2"/>
    <w:rsid w:val="00CC0A53"/>
    <w:rsid w:val="00CC6836"/>
    <w:rsid w:val="00CD0B39"/>
    <w:rsid w:val="00CD7DF8"/>
    <w:rsid w:val="00CE0998"/>
    <w:rsid w:val="00CE22CB"/>
    <w:rsid w:val="00CE4AED"/>
    <w:rsid w:val="00CF39F5"/>
    <w:rsid w:val="00CF5192"/>
    <w:rsid w:val="00CF5CCE"/>
    <w:rsid w:val="00D03BA2"/>
    <w:rsid w:val="00D1269D"/>
    <w:rsid w:val="00D15231"/>
    <w:rsid w:val="00D15C74"/>
    <w:rsid w:val="00D20EF5"/>
    <w:rsid w:val="00D212ED"/>
    <w:rsid w:val="00D227BD"/>
    <w:rsid w:val="00D22A9E"/>
    <w:rsid w:val="00D257D6"/>
    <w:rsid w:val="00D25A3D"/>
    <w:rsid w:val="00D263CE"/>
    <w:rsid w:val="00D34513"/>
    <w:rsid w:val="00D374C2"/>
    <w:rsid w:val="00D400BA"/>
    <w:rsid w:val="00D45CB5"/>
    <w:rsid w:val="00D50E70"/>
    <w:rsid w:val="00D527B5"/>
    <w:rsid w:val="00D54D3F"/>
    <w:rsid w:val="00D5536C"/>
    <w:rsid w:val="00D606A2"/>
    <w:rsid w:val="00D61CFE"/>
    <w:rsid w:val="00D628B1"/>
    <w:rsid w:val="00D63642"/>
    <w:rsid w:val="00D65EED"/>
    <w:rsid w:val="00D67310"/>
    <w:rsid w:val="00D70D28"/>
    <w:rsid w:val="00D727E4"/>
    <w:rsid w:val="00D80634"/>
    <w:rsid w:val="00D86337"/>
    <w:rsid w:val="00D86408"/>
    <w:rsid w:val="00D86CEC"/>
    <w:rsid w:val="00D94367"/>
    <w:rsid w:val="00D94D7F"/>
    <w:rsid w:val="00D954EF"/>
    <w:rsid w:val="00D973BA"/>
    <w:rsid w:val="00D97CA5"/>
    <w:rsid w:val="00DA76D1"/>
    <w:rsid w:val="00DA77F7"/>
    <w:rsid w:val="00DB1605"/>
    <w:rsid w:val="00DB2F80"/>
    <w:rsid w:val="00DB7AB8"/>
    <w:rsid w:val="00DC09C6"/>
    <w:rsid w:val="00DC1296"/>
    <w:rsid w:val="00DC1516"/>
    <w:rsid w:val="00DC3676"/>
    <w:rsid w:val="00DC3D0B"/>
    <w:rsid w:val="00DC4225"/>
    <w:rsid w:val="00DC4E2E"/>
    <w:rsid w:val="00DC6C21"/>
    <w:rsid w:val="00DD52AD"/>
    <w:rsid w:val="00DE0C55"/>
    <w:rsid w:val="00DE1844"/>
    <w:rsid w:val="00DE2458"/>
    <w:rsid w:val="00DE2B1E"/>
    <w:rsid w:val="00DE48A9"/>
    <w:rsid w:val="00DF17EC"/>
    <w:rsid w:val="00DF4AC0"/>
    <w:rsid w:val="00DF517A"/>
    <w:rsid w:val="00DF6F52"/>
    <w:rsid w:val="00E06356"/>
    <w:rsid w:val="00E11124"/>
    <w:rsid w:val="00E1723C"/>
    <w:rsid w:val="00E17926"/>
    <w:rsid w:val="00E209FC"/>
    <w:rsid w:val="00E22244"/>
    <w:rsid w:val="00E27834"/>
    <w:rsid w:val="00E30F3A"/>
    <w:rsid w:val="00E31F9B"/>
    <w:rsid w:val="00E33C5E"/>
    <w:rsid w:val="00E33D03"/>
    <w:rsid w:val="00E36C84"/>
    <w:rsid w:val="00E42EC3"/>
    <w:rsid w:val="00E456F9"/>
    <w:rsid w:val="00E4799A"/>
    <w:rsid w:val="00E52BAE"/>
    <w:rsid w:val="00E5366E"/>
    <w:rsid w:val="00E54818"/>
    <w:rsid w:val="00E5638C"/>
    <w:rsid w:val="00E56BEF"/>
    <w:rsid w:val="00E606C6"/>
    <w:rsid w:val="00E60EE5"/>
    <w:rsid w:val="00E62EBC"/>
    <w:rsid w:val="00E64677"/>
    <w:rsid w:val="00E70466"/>
    <w:rsid w:val="00E73E64"/>
    <w:rsid w:val="00E74C98"/>
    <w:rsid w:val="00E7543C"/>
    <w:rsid w:val="00E80C69"/>
    <w:rsid w:val="00E831B4"/>
    <w:rsid w:val="00E92B91"/>
    <w:rsid w:val="00EA3D7C"/>
    <w:rsid w:val="00EA487F"/>
    <w:rsid w:val="00EB00A2"/>
    <w:rsid w:val="00EB185C"/>
    <w:rsid w:val="00EB362A"/>
    <w:rsid w:val="00EB79A5"/>
    <w:rsid w:val="00EC2BDC"/>
    <w:rsid w:val="00EC4458"/>
    <w:rsid w:val="00EC52F7"/>
    <w:rsid w:val="00EC69F1"/>
    <w:rsid w:val="00ED0236"/>
    <w:rsid w:val="00ED6C18"/>
    <w:rsid w:val="00EE02C5"/>
    <w:rsid w:val="00EF218D"/>
    <w:rsid w:val="00EF22BD"/>
    <w:rsid w:val="00EF3784"/>
    <w:rsid w:val="00EF4A68"/>
    <w:rsid w:val="00F07414"/>
    <w:rsid w:val="00F07D41"/>
    <w:rsid w:val="00F11884"/>
    <w:rsid w:val="00F1238D"/>
    <w:rsid w:val="00F13C50"/>
    <w:rsid w:val="00F16445"/>
    <w:rsid w:val="00F166EF"/>
    <w:rsid w:val="00F1680C"/>
    <w:rsid w:val="00F16A26"/>
    <w:rsid w:val="00F17F88"/>
    <w:rsid w:val="00F21376"/>
    <w:rsid w:val="00F24E31"/>
    <w:rsid w:val="00F25AAE"/>
    <w:rsid w:val="00F265BB"/>
    <w:rsid w:val="00F34FC9"/>
    <w:rsid w:val="00F352D4"/>
    <w:rsid w:val="00F44156"/>
    <w:rsid w:val="00F47EA1"/>
    <w:rsid w:val="00F502C4"/>
    <w:rsid w:val="00F5525E"/>
    <w:rsid w:val="00F569A6"/>
    <w:rsid w:val="00F56C90"/>
    <w:rsid w:val="00F640EB"/>
    <w:rsid w:val="00F66103"/>
    <w:rsid w:val="00F70DB9"/>
    <w:rsid w:val="00F716F1"/>
    <w:rsid w:val="00F740DF"/>
    <w:rsid w:val="00F77AF4"/>
    <w:rsid w:val="00F84AAC"/>
    <w:rsid w:val="00F85B79"/>
    <w:rsid w:val="00F922D8"/>
    <w:rsid w:val="00F925D1"/>
    <w:rsid w:val="00F962C9"/>
    <w:rsid w:val="00F96F9D"/>
    <w:rsid w:val="00F97DB1"/>
    <w:rsid w:val="00FA160C"/>
    <w:rsid w:val="00FA7837"/>
    <w:rsid w:val="00FA7A14"/>
    <w:rsid w:val="00FB0911"/>
    <w:rsid w:val="00FB27AE"/>
    <w:rsid w:val="00FB2E6C"/>
    <w:rsid w:val="00FB59CD"/>
    <w:rsid w:val="00FC2EF8"/>
    <w:rsid w:val="00FC3957"/>
    <w:rsid w:val="00FC4153"/>
    <w:rsid w:val="00FC7E66"/>
    <w:rsid w:val="00FD294C"/>
    <w:rsid w:val="00FD5600"/>
    <w:rsid w:val="00FE1D15"/>
    <w:rsid w:val="00FE1E4E"/>
    <w:rsid w:val="00FE35F7"/>
    <w:rsid w:val="00FE43F2"/>
    <w:rsid w:val="00FE4C0A"/>
    <w:rsid w:val="00FF05F2"/>
    <w:rsid w:val="00FF7517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42D54A0"/>
  <w15:docId w15:val="{172F0711-5D55-4E29-86BE-5599013E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6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C7D"/>
  </w:style>
  <w:style w:type="paragraph" w:styleId="Footer">
    <w:name w:val="footer"/>
    <w:basedOn w:val="Normal"/>
    <w:link w:val="FooterChar"/>
    <w:uiPriority w:val="99"/>
    <w:unhideWhenUsed/>
    <w:rsid w:val="000D6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C7D"/>
  </w:style>
  <w:style w:type="paragraph" w:styleId="BalloonText">
    <w:name w:val="Balloon Text"/>
    <w:basedOn w:val="Normal"/>
    <w:link w:val="BalloonTextChar"/>
    <w:uiPriority w:val="99"/>
    <w:semiHidden/>
    <w:unhideWhenUsed/>
    <w:rsid w:val="000D6C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6C7D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D6C7D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D6C7D"/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6A1F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673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A3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81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DCCA6-1BD1-4F5B-89FE-A5FEAF88B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vaidyam</dc:creator>
  <cp:lastModifiedBy>Vakulabharanam, Santhi</cp:lastModifiedBy>
  <cp:revision>4</cp:revision>
  <cp:lastPrinted>2016-07-13T20:33:00Z</cp:lastPrinted>
  <dcterms:created xsi:type="dcterms:W3CDTF">2017-08-11T10:25:00Z</dcterms:created>
  <dcterms:modified xsi:type="dcterms:W3CDTF">2017-08-11T11:40:00Z</dcterms:modified>
</cp:coreProperties>
</file>